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D7107" w:rsidRDefault="008D7107" w:rsidP="00C35209">
      <w:pPr>
        <w:jc w:val="center"/>
        <w:rPr>
          <w:b/>
          <w:bCs/>
          <w:sz w:val="40"/>
          <w:szCs w:val="40"/>
        </w:rPr>
      </w:pPr>
    </w:p>
    <w:p w:rsidR="00C90A4F" w:rsidRPr="00C35209" w:rsidRDefault="005C46CF" w:rsidP="00C35209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Use Case: </w:t>
      </w:r>
      <w:r w:rsidR="00C317C8">
        <w:rPr>
          <w:b/>
          <w:bCs/>
          <w:sz w:val="40"/>
          <w:szCs w:val="40"/>
        </w:rPr>
        <w:t>Evaluate</w:t>
      </w:r>
      <w:r w:rsidR="004342F1">
        <w:rPr>
          <w:b/>
          <w:bCs/>
          <w:sz w:val="40"/>
          <w:szCs w:val="40"/>
        </w:rPr>
        <w:t xml:space="preserve"> Study Hour</w:t>
      </w:r>
    </w:p>
    <w:tbl>
      <w:tblPr>
        <w:tblStyle w:val="TableGrid"/>
        <w:tblpPr w:leftFromText="180" w:rightFromText="180" w:vertAnchor="page" w:horzAnchor="margin" w:tblpY="2856"/>
        <w:tblW w:w="9715" w:type="dxa"/>
        <w:tblLook w:val="00A0" w:firstRow="1" w:lastRow="0" w:firstColumn="1" w:lastColumn="0" w:noHBand="0" w:noVBand="0"/>
      </w:tblPr>
      <w:tblGrid>
        <w:gridCol w:w="5789"/>
        <w:gridCol w:w="3926"/>
      </w:tblGrid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107888" w:rsidRDefault="005C46CF" w:rsidP="00C317C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Use case name:</w:t>
            </w:r>
            <w:r w:rsidRPr="00107888">
              <w:rPr>
                <w:sz w:val="22"/>
                <w:szCs w:val="22"/>
              </w:rPr>
              <w:t xml:space="preserve"> </w:t>
            </w:r>
            <w:r w:rsidR="00C317C8">
              <w:rPr>
                <w:sz w:val="22"/>
                <w:szCs w:val="22"/>
              </w:rPr>
              <w:t>Evaluate study Hours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107888" w:rsidRDefault="005C46CF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Area:</w:t>
            </w:r>
            <w:r w:rsidRPr="00107888">
              <w:rPr>
                <w:sz w:val="22"/>
                <w:szCs w:val="22"/>
              </w:rPr>
              <w:t xml:space="preserve">   </w:t>
            </w:r>
            <w:r w:rsidR="00C317C8">
              <w:rPr>
                <w:sz w:val="22"/>
                <w:szCs w:val="22"/>
              </w:rPr>
              <w:t>All the Web pages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107888" w:rsidRDefault="005C46CF" w:rsidP="00331AA8">
            <w:pPr>
              <w:ind w:left="720" w:hanging="720"/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Actors:</w:t>
            </w:r>
            <w:r w:rsidR="00C317C8">
              <w:rPr>
                <w:sz w:val="22"/>
                <w:szCs w:val="22"/>
              </w:rPr>
              <w:t xml:space="preserve"> Instructor and student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107888" w:rsidRDefault="005C46CF" w:rsidP="00992B55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Description:</w:t>
            </w:r>
            <w:r w:rsidR="00C317C8">
              <w:rPr>
                <w:sz w:val="22"/>
                <w:szCs w:val="22"/>
              </w:rPr>
              <w:t xml:space="preserve">    The time that the student spends using the VLA will be recorded by the system and sent to the instructor. Then the instructor will evaluate these hours and send a notification to the student if needed.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6167B4" w:rsidRDefault="00C317C8" w:rsidP="00331AA8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takeholder: </w:t>
            </w:r>
            <w:r w:rsidRPr="005C6406">
              <w:rPr>
                <w:bCs/>
                <w:sz w:val="22"/>
                <w:szCs w:val="22"/>
              </w:rPr>
              <w:t>Students and instructors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6167B4" w:rsidRDefault="00C317C8" w:rsidP="00331AA8">
            <w:pPr>
              <w:rPr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Level: </w:t>
            </w:r>
            <w:r w:rsidRPr="005C6406">
              <w:rPr>
                <w:bCs/>
                <w:sz w:val="22"/>
                <w:szCs w:val="22"/>
              </w:rPr>
              <w:t>Green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107888" w:rsidRDefault="005C46CF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Triggering Event:</w:t>
            </w:r>
            <w:r w:rsidR="00C317C8">
              <w:rPr>
                <w:sz w:val="22"/>
                <w:szCs w:val="22"/>
              </w:rPr>
              <w:t xml:space="preserve">  The student open the VLA</w:t>
            </w:r>
          </w:p>
        </w:tc>
      </w:tr>
      <w:tr w:rsidR="005C46CF" w:rsidTr="00730F63">
        <w:tc>
          <w:tcPr>
            <w:tcW w:w="9715" w:type="dxa"/>
            <w:gridSpan w:val="2"/>
            <w:tcBorders>
              <w:bottom w:val="single" w:sz="4" w:space="0" w:color="auto"/>
            </w:tcBorders>
            <w:shd w:val="clear" w:color="auto" w:fill="FFFFCD"/>
          </w:tcPr>
          <w:p w:rsidR="005C46CF" w:rsidRPr="00107888" w:rsidRDefault="00C317C8" w:rsidP="00331AA8">
            <w:pPr>
              <w:ind w:left="720" w:hanging="720"/>
              <w:rPr>
                <w:sz w:val="22"/>
                <w:szCs w:val="22"/>
              </w:rPr>
            </w:pPr>
            <w:r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07A2AF5" wp14:editId="39CEAE0E">
                      <wp:simplePos x="0" y="0"/>
                      <wp:positionH relativeFrom="column">
                        <wp:posOffset>1281430</wp:posOffset>
                      </wp:positionH>
                      <wp:positionV relativeFrom="paragraph">
                        <wp:posOffset>37465</wp:posOffset>
                      </wp:positionV>
                      <wp:extent cx="119269" cy="103367"/>
                      <wp:effectExtent l="0" t="0" r="14605" b="1143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9269" cy="103367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1"/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rect w14:anchorId="72634F79" id="Rectangle 11" o:spid="_x0000_s1026" style="position:absolute;margin-left:100.9pt;margin-top:2.95pt;width:9.4pt;height:8.1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" fillcolor="black [3213]" strokecolor="#243f60 [1604]" strokeweight="2pt"/>
                  </w:pict>
                </mc:Fallback>
              </mc:AlternateContent>
            </w:r>
            <w:r w:rsidR="00331AA8">
              <w:rPr>
                <w:b/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31979C2C" wp14:editId="204F23BF">
                      <wp:simplePos x="0" y="0"/>
                      <wp:positionH relativeFrom="column">
                        <wp:posOffset>2084070</wp:posOffset>
                      </wp:positionH>
                      <wp:positionV relativeFrom="paragraph">
                        <wp:posOffset>24765</wp:posOffset>
                      </wp:positionV>
                      <wp:extent cx="118745" cy="102870"/>
                      <wp:effectExtent l="0" t="0" r="14605" b="11430"/>
                      <wp:wrapNone/>
                      <wp:docPr id="12" name="Rectangle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745" cy="102870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 xmlns:cx="http://schemas.microsoft.com/office/drawing/2014/chartex" xmlns:w16se="http://schemas.microsoft.com/office/word/2015/wordml/symex">
                  <w:pict>
                    <v:rect w14:anchorId="2ED5EB7D" id="Rectangle 12" o:spid="_x0000_s1026" style="position:absolute;margin-left:164.1pt;margin-top:1.95pt;width:9.35pt;height:8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" filled="f" strokecolor="#243f60 [1604]" strokeweight="2pt"/>
                  </w:pict>
                </mc:Fallback>
              </mc:AlternateContent>
            </w:r>
            <w:r w:rsidR="005C46CF" w:rsidRPr="00107888">
              <w:rPr>
                <w:b/>
                <w:sz w:val="22"/>
                <w:szCs w:val="22"/>
              </w:rPr>
              <w:t>Trigger Type:</w:t>
            </w:r>
            <w:r w:rsidR="005C46CF" w:rsidRPr="00107888">
              <w:rPr>
                <w:sz w:val="22"/>
                <w:szCs w:val="22"/>
              </w:rPr>
              <w:t xml:space="preserve">     </w:t>
            </w:r>
            <w:r w:rsidR="005C46CF" w:rsidRPr="00107888">
              <w:rPr>
                <w:sz w:val="22"/>
                <w:szCs w:val="22"/>
              </w:rPr>
              <w:tab/>
            </w:r>
            <w:r w:rsidR="00331AA8">
              <w:rPr>
                <w:b/>
                <w:sz w:val="22"/>
                <w:szCs w:val="22"/>
              </w:rPr>
              <w:t xml:space="preserve">  </w:t>
            </w:r>
            <w:r w:rsidR="005C46CF" w:rsidRPr="00107888">
              <w:rPr>
                <w:b/>
                <w:sz w:val="22"/>
                <w:szCs w:val="22"/>
              </w:rPr>
              <w:t xml:space="preserve">External       </w:t>
            </w:r>
            <w:r w:rsidR="00331AA8">
              <w:rPr>
                <w:b/>
                <w:sz w:val="22"/>
                <w:szCs w:val="22"/>
              </w:rPr>
              <w:t xml:space="preserve"> </w:t>
            </w:r>
            <w:r w:rsidR="005C46CF">
              <w:rPr>
                <w:b/>
                <w:sz w:val="22"/>
                <w:szCs w:val="22"/>
              </w:rPr>
              <w:t>Temporal</w:t>
            </w:r>
          </w:p>
        </w:tc>
      </w:tr>
      <w:tr w:rsidR="00331AA8" w:rsidTr="00730F63">
        <w:trPr>
          <w:trHeight w:val="339"/>
        </w:trPr>
        <w:tc>
          <w:tcPr>
            <w:tcW w:w="5789" w:type="dxa"/>
            <w:shd w:val="clear" w:color="auto" w:fill="F8E4AA"/>
          </w:tcPr>
          <w:p w:rsidR="00331AA8" w:rsidRPr="006F65DA" w:rsidRDefault="00331AA8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  <w:u w:val="single"/>
              </w:rPr>
              <w:t>Steps Performed</w:t>
            </w:r>
          </w:p>
        </w:tc>
        <w:tc>
          <w:tcPr>
            <w:tcW w:w="3926" w:type="dxa"/>
            <w:shd w:val="clear" w:color="auto" w:fill="F8E4AA"/>
          </w:tcPr>
          <w:p w:rsidR="00331AA8" w:rsidRPr="00107888" w:rsidRDefault="00331AA8" w:rsidP="005C46CF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  <w:u w:val="single"/>
              </w:rPr>
              <w:t>Information for Steps</w:t>
            </w:r>
          </w:p>
          <w:p w:rsidR="00331AA8" w:rsidRPr="00107888" w:rsidRDefault="00331AA8" w:rsidP="00331AA8">
            <w:pPr>
              <w:ind w:left="360"/>
              <w:rPr>
                <w:sz w:val="22"/>
                <w:szCs w:val="22"/>
              </w:rPr>
            </w:pPr>
          </w:p>
        </w:tc>
      </w:tr>
      <w:tr w:rsidR="00331AA8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331AA8" w:rsidRPr="00320C8F" w:rsidRDefault="00C35209" w:rsidP="00320C8F">
            <w:pPr>
              <w:pStyle w:val="ListParagraph"/>
              <w:numPr>
                <w:ilvl w:val="0"/>
                <w:numId w:val="13"/>
              </w:numPr>
              <w:rPr>
                <w:bCs/>
              </w:rPr>
            </w:pPr>
            <w:r>
              <w:rPr>
                <w:bCs/>
              </w:rPr>
              <w:t xml:space="preserve">The </w:t>
            </w:r>
            <w:r w:rsidRPr="00E729E8">
              <w:rPr>
                <w:b/>
              </w:rPr>
              <w:t>student</w:t>
            </w:r>
            <w:r>
              <w:rPr>
                <w:bCs/>
              </w:rPr>
              <w:t xml:space="preserve"> logs into the </w:t>
            </w:r>
            <w:r w:rsidRPr="00E729E8">
              <w:rPr>
                <w:b/>
              </w:rPr>
              <w:t>VLA</w:t>
            </w:r>
            <w:r>
              <w:rPr>
                <w:bCs/>
              </w:rPr>
              <w:t xml:space="preserve"> </w:t>
            </w:r>
            <w:r w:rsidR="00320C8F">
              <w:rPr>
                <w:bCs/>
              </w:rPr>
              <w:t xml:space="preserve">and </w:t>
            </w:r>
            <w:r w:rsidR="00320C8F" w:rsidRPr="00E729E8">
              <w:rPr>
                <w:bCs/>
                <w:i/>
                <w:iCs/>
              </w:rPr>
              <w:t>starts studying</w:t>
            </w:r>
          </w:p>
        </w:tc>
        <w:tc>
          <w:tcPr>
            <w:tcW w:w="3926" w:type="dxa"/>
            <w:shd w:val="clear" w:color="auto" w:fill="F8E4AA"/>
          </w:tcPr>
          <w:p w:rsidR="00331AA8" w:rsidRPr="00EB2871" w:rsidRDefault="00EB2871" w:rsidP="005C46CF">
            <w:pPr>
              <w:rPr>
                <w:bCs/>
              </w:rPr>
            </w:pPr>
            <w:r>
              <w:rPr>
                <w:bCs/>
              </w:rPr>
              <w:t>The student username and password</w:t>
            </w:r>
          </w:p>
        </w:tc>
      </w:tr>
      <w:tr w:rsidR="00331AA8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331AA8" w:rsidRPr="00320C8F" w:rsidRDefault="00320C8F" w:rsidP="00E65E2B">
            <w:pPr>
              <w:pStyle w:val="ListParagraph"/>
              <w:numPr>
                <w:ilvl w:val="0"/>
                <w:numId w:val="13"/>
              </w:numPr>
              <w:rPr>
                <w:b/>
                <w:u w:val="single"/>
              </w:rPr>
            </w:pPr>
            <w:r w:rsidRPr="00E729E8">
              <w:rPr>
                <w:b/>
              </w:rPr>
              <w:t>The server</w:t>
            </w:r>
            <w:r>
              <w:rPr>
                <w:bCs/>
              </w:rPr>
              <w:t xml:space="preserve"> </w:t>
            </w:r>
            <w:r w:rsidRPr="00E729E8">
              <w:rPr>
                <w:bCs/>
                <w:i/>
                <w:iCs/>
              </w:rPr>
              <w:t>records</w:t>
            </w:r>
            <w:r>
              <w:rPr>
                <w:bCs/>
              </w:rPr>
              <w:t xml:space="preserve"> the time that </w:t>
            </w:r>
            <w:r w:rsidR="00E65E2B">
              <w:rPr>
                <w:bCs/>
              </w:rPr>
              <w:t>the students spends studying using</w:t>
            </w:r>
            <w:r w:rsidR="00E65E2B" w:rsidRPr="00E729E8">
              <w:rPr>
                <w:b/>
              </w:rPr>
              <w:t xml:space="preserve"> stopwatch</w:t>
            </w:r>
            <w:r w:rsidR="00E65E2B">
              <w:rPr>
                <w:bCs/>
              </w:rPr>
              <w:t xml:space="preserve">. The time will start when the student </w:t>
            </w:r>
            <w:r w:rsidR="00E65E2B" w:rsidRPr="00E729E8">
              <w:rPr>
                <w:bCs/>
                <w:i/>
                <w:iCs/>
              </w:rPr>
              <w:t>opens the VLA</w:t>
            </w:r>
            <w:r w:rsidR="00E65E2B">
              <w:rPr>
                <w:bCs/>
              </w:rPr>
              <w:t xml:space="preserve"> and stopped when the </w:t>
            </w:r>
            <w:r w:rsidR="00E65E2B" w:rsidRPr="00E729E8">
              <w:rPr>
                <w:bCs/>
                <w:i/>
                <w:iCs/>
              </w:rPr>
              <w:t>student closes it.</w:t>
            </w:r>
          </w:p>
        </w:tc>
        <w:tc>
          <w:tcPr>
            <w:tcW w:w="3926" w:type="dxa"/>
            <w:shd w:val="clear" w:color="auto" w:fill="F8E4AA"/>
          </w:tcPr>
          <w:p w:rsidR="00331AA8" w:rsidRPr="00EB2871" w:rsidRDefault="00EB2871" w:rsidP="005C46CF">
            <w:pPr>
              <w:rPr>
                <w:bCs/>
              </w:rPr>
            </w:pPr>
            <w:r>
              <w:rPr>
                <w:bCs/>
              </w:rPr>
              <w:t>The student’s study hours</w:t>
            </w:r>
          </w:p>
        </w:tc>
      </w:tr>
      <w:tr w:rsidR="00B9505E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B9505E" w:rsidRDefault="00B9505E" w:rsidP="00992B55">
            <w:pPr>
              <w:pStyle w:val="ListParagraph"/>
              <w:numPr>
                <w:ilvl w:val="0"/>
                <w:numId w:val="13"/>
              </w:numPr>
              <w:rPr>
                <w:bCs/>
              </w:rPr>
            </w:pPr>
            <w:r>
              <w:rPr>
                <w:bCs/>
              </w:rPr>
              <w:t>When the student closes the tab of the VLA,</w:t>
            </w:r>
            <w:r w:rsidR="00F43D49">
              <w:rPr>
                <w:bCs/>
              </w:rPr>
              <w:t xml:space="preserve"> the </w:t>
            </w:r>
            <w:r w:rsidR="00F43D49" w:rsidRPr="00E729E8">
              <w:rPr>
                <w:b/>
              </w:rPr>
              <w:t xml:space="preserve">web server </w:t>
            </w:r>
            <w:r w:rsidR="00F43D49" w:rsidRPr="00E729E8">
              <w:rPr>
                <w:bCs/>
                <w:i/>
                <w:iCs/>
              </w:rPr>
              <w:t>sends</w:t>
            </w:r>
            <w:r w:rsidRPr="00E729E8">
              <w:rPr>
                <w:bCs/>
                <w:i/>
                <w:iCs/>
              </w:rPr>
              <w:t xml:space="preserve"> the time spent</w:t>
            </w:r>
            <w:r w:rsidR="00F43D49">
              <w:rPr>
                <w:bCs/>
              </w:rPr>
              <w:t xml:space="preserve"> and will </w:t>
            </w:r>
            <w:r>
              <w:rPr>
                <w:bCs/>
              </w:rPr>
              <w:t xml:space="preserve">added </w:t>
            </w:r>
            <w:r w:rsidR="00F43D49">
              <w:rPr>
                <w:bCs/>
              </w:rPr>
              <w:t xml:space="preserve">it </w:t>
            </w:r>
            <w:r>
              <w:rPr>
                <w:bCs/>
              </w:rPr>
              <w:t xml:space="preserve">to the </w:t>
            </w:r>
            <w:r w:rsidRPr="00E729E8">
              <w:rPr>
                <w:b/>
              </w:rPr>
              <w:t>timeSpent table</w:t>
            </w:r>
            <w:r>
              <w:rPr>
                <w:bCs/>
              </w:rPr>
              <w:t xml:space="preserve"> in the </w:t>
            </w:r>
            <w:r w:rsidRPr="00E729E8">
              <w:rPr>
                <w:b/>
              </w:rPr>
              <w:t>database.</w:t>
            </w:r>
          </w:p>
        </w:tc>
        <w:tc>
          <w:tcPr>
            <w:tcW w:w="3926" w:type="dxa"/>
            <w:shd w:val="clear" w:color="auto" w:fill="F8E4AA"/>
          </w:tcPr>
          <w:p w:rsidR="00B9505E" w:rsidRDefault="00B9505E" w:rsidP="005C46CF">
            <w:pPr>
              <w:rPr>
                <w:bCs/>
              </w:rPr>
            </w:pPr>
          </w:p>
        </w:tc>
      </w:tr>
      <w:tr w:rsidR="00331AA8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E65E2B" w:rsidRPr="00E65E2B" w:rsidRDefault="00EB2871" w:rsidP="00E65E2B">
            <w:pPr>
              <w:pStyle w:val="ListParagraph"/>
              <w:numPr>
                <w:ilvl w:val="0"/>
                <w:numId w:val="13"/>
              </w:numPr>
              <w:rPr>
                <w:b/>
                <w:u w:val="single"/>
              </w:rPr>
            </w:pPr>
            <w:r>
              <w:rPr>
                <w:bCs/>
              </w:rPr>
              <w:t>Every Sunday</w:t>
            </w:r>
            <w:r w:rsidR="00E65E2B">
              <w:rPr>
                <w:bCs/>
              </w:rPr>
              <w:t xml:space="preserve">, </w:t>
            </w:r>
            <w:r>
              <w:rPr>
                <w:bCs/>
              </w:rPr>
              <w:t xml:space="preserve">the system </w:t>
            </w:r>
            <w:r w:rsidRPr="00E729E8">
              <w:rPr>
                <w:bCs/>
                <w:i/>
                <w:iCs/>
              </w:rPr>
              <w:t>generates</w:t>
            </w:r>
            <w:r w:rsidR="00E65E2B" w:rsidRPr="00E729E8">
              <w:rPr>
                <w:bCs/>
                <w:i/>
                <w:iCs/>
              </w:rPr>
              <w:t xml:space="preserve"> </w:t>
            </w:r>
            <w:r w:rsidR="00E65E2B">
              <w:rPr>
                <w:bCs/>
              </w:rPr>
              <w:t>a</w:t>
            </w:r>
            <w:r w:rsidR="00E65E2B" w:rsidRPr="00E729E8">
              <w:rPr>
                <w:b/>
              </w:rPr>
              <w:t xml:space="preserve"> report</w:t>
            </w:r>
            <w:r w:rsidR="00E65E2B">
              <w:rPr>
                <w:bCs/>
              </w:rPr>
              <w:t xml:space="preserve"> including </w:t>
            </w:r>
            <w:r w:rsidR="00E65E2B" w:rsidRPr="00E729E8">
              <w:rPr>
                <w:b/>
              </w:rPr>
              <w:t>name and id of the student, name of the instructor, name of the course and number of hours that the student spent on each chapter</w:t>
            </w:r>
            <w:r w:rsidR="00D55415">
              <w:rPr>
                <w:bCs/>
              </w:rPr>
              <w:t xml:space="preserve"> and </w:t>
            </w:r>
            <w:r w:rsidR="00D55415" w:rsidRPr="00E729E8">
              <w:rPr>
                <w:bCs/>
                <w:i/>
                <w:iCs/>
              </w:rPr>
              <w:t>compare it</w:t>
            </w:r>
            <w:r w:rsidR="00D55415">
              <w:rPr>
                <w:bCs/>
              </w:rPr>
              <w:t xml:space="preserve"> to the suggested number of hours for </w:t>
            </w:r>
            <w:r w:rsidR="00D55415" w:rsidRPr="00727603">
              <w:rPr>
                <w:bCs/>
              </w:rPr>
              <w:t>that chapter</w:t>
            </w:r>
            <w:r w:rsidR="00E65E2B" w:rsidRPr="00727603">
              <w:rPr>
                <w:bCs/>
              </w:rPr>
              <w:t>.</w:t>
            </w:r>
            <w:r w:rsidR="00D55415">
              <w:rPr>
                <w:bCs/>
              </w:rPr>
              <w:t xml:space="preserve"> </w:t>
            </w:r>
          </w:p>
        </w:tc>
        <w:tc>
          <w:tcPr>
            <w:tcW w:w="3926" w:type="dxa"/>
            <w:shd w:val="clear" w:color="auto" w:fill="F8E4AA"/>
          </w:tcPr>
          <w:p w:rsidR="00331AA8" w:rsidRPr="00EB2871" w:rsidRDefault="00EB2871" w:rsidP="005C46CF">
            <w:pPr>
              <w:rPr>
                <w:bCs/>
              </w:rPr>
            </w:pPr>
            <w:r>
              <w:rPr>
                <w:bCs/>
              </w:rPr>
              <w:t>The calculations the system needs to do to generate the report</w:t>
            </w:r>
          </w:p>
        </w:tc>
      </w:tr>
      <w:tr w:rsidR="00E65E2B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E65E2B" w:rsidRDefault="00E65E2B" w:rsidP="00F91CFE">
            <w:pPr>
              <w:pStyle w:val="ListParagraph"/>
              <w:numPr>
                <w:ilvl w:val="0"/>
                <w:numId w:val="13"/>
              </w:numPr>
              <w:rPr>
                <w:bCs/>
              </w:rPr>
            </w:pPr>
            <w:r>
              <w:rPr>
                <w:bCs/>
              </w:rPr>
              <w:t xml:space="preserve">The server saves the report to the database and send it as a </w:t>
            </w:r>
            <w:r w:rsidRPr="00E729E8">
              <w:rPr>
                <w:b/>
              </w:rPr>
              <w:t>notification</w:t>
            </w:r>
            <w:r>
              <w:rPr>
                <w:bCs/>
              </w:rPr>
              <w:t xml:space="preserve"> to the instructor.</w:t>
            </w:r>
          </w:p>
        </w:tc>
        <w:tc>
          <w:tcPr>
            <w:tcW w:w="3926" w:type="dxa"/>
            <w:shd w:val="clear" w:color="auto" w:fill="F8E4AA"/>
          </w:tcPr>
          <w:p w:rsidR="00E65E2B" w:rsidRDefault="00E65E2B" w:rsidP="005C46CF">
            <w:pPr>
              <w:rPr>
                <w:bCs/>
              </w:rPr>
            </w:pPr>
          </w:p>
        </w:tc>
      </w:tr>
      <w:tr w:rsidR="00331AA8" w:rsidTr="00730F63">
        <w:trPr>
          <w:trHeight w:val="401"/>
        </w:trPr>
        <w:tc>
          <w:tcPr>
            <w:tcW w:w="5789" w:type="dxa"/>
            <w:shd w:val="clear" w:color="auto" w:fill="F8E4AA"/>
          </w:tcPr>
          <w:p w:rsidR="00331AA8" w:rsidRPr="00EB2871" w:rsidRDefault="00EB2871" w:rsidP="00EB2871">
            <w:pPr>
              <w:pStyle w:val="ListParagraph"/>
              <w:numPr>
                <w:ilvl w:val="0"/>
                <w:numId w:val="13"/>
              </w:numPr>
              <w:rPr>
                <w:b/>
                <w:u w:val="single"/>
              </w:rPr>
            </w:pPr>
            <w:r>
              <w:rPr>
                <w:bCs/>
              </w:rPr>
              <w:t xml:space="preserve">The instructor </w:t>
            </w:r>
            <w:r w:rsidRPr="00E729E8">
              <w:rPr>
                <w:bCs/>
                <w:i/>
                <w:iCs/>
              </w:rPr>
              <w:t>evaluates the report</w:t>
            </w:r>
            <w:r>
              <w:rPr>
                <w:bCs/>
              </w:rPr>
              <w:t xml:space="preserve"> of each student and </w:t>
            </w:r>
            <w:r w:rsidRPr="00E729E8">
              <w:rPr>
                <w:bCs/>
                <w:i/>
                <w:iCs/>
              </w:rPr>
              <w:t>decide</w:t>
            </w:r>
            <w:r>
              <w:rPr>
                <w:bCs/>
              </w:rPr>
              <w:t xml:space="preserve"> whether he should </w:t>
            </w:r>
            <w:r w:rsidRPr="00E729E8">
              <w:rPr>
                <w:bCs/>
                <w:i/>
                <w:iCs/>
              </w:rPr>
              <w:t>notify the student</w:t>
            </w:r>
            <w:r>
              <w:rPr>
                <w:bCs/>
              </w:rPr>
              <w:t xml:space="preserve"> or not.</w:t>
            </w:r>
          </w:p>
        </w:tc>
        <w:tc>
          <w:tcPr>
            <w:tcW w:w="3926" w:type="dxa"/>
            <w:shd w:val="clear" w:color="auto" w:fill="F8E4AA"/>
          </w:tcPr>
          <w:p w:rsidR="00331AA8" w:rsidRPr="00EB2871" w:rsidRDefault="00EB2871" w:rsidP="005C46CF">
            <w:pPr>
              <w:rPr>
                <w:bCs/>
              </w:rPr>
            </w:pPr>
            <w:r>
              <w:rPr>
                <w:bCs/>
              </w:rPr>
              <w:t>The report generated by the system</w:t>
            </w:r>
          </w:p>
        </w:tc>
      </w:tr>
      <w:tr w:rsidR="00331AA8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331AA8" w:rsidRPr="00EB2871" w:rsidRDefault="00EB2871" w:rsidP="00EB2871">
            <w:pPr>
              <w:pStyle w:val="ListParagraph"/>
              <w:numPr>
                <w:ilvl w:val="0"/>
                <w:numId w:val="13"/>
              </w:numPr>
              <w:rPr>
                <w:b/>
                <w:u w:val="single"/>
              </w:rPr>
            </w:pPr>
            <w:r>
              <w:rPr>
                <w:bCs/>
              </w:rPr>
              <w:t>If the instructor sees that the student is behind schedule he can notify the Student using the LMS notification feature.</w:t>
            </w:r>
          </w:p>
        </w:tc>
        <w:tc>
          <w:tcPr>
            <w:tcW w:w="3926" w:type="dxa"/>
            <w:shd w:val="clear" w:color="auto" w:fill="F8E4AA"/>
          </w:tcPr>
          <w:p w:rsidR="00331AA8" w:rsidRPr="00EB2871" w:rsidRDefault="00EB2871" w:rsidP="005C46CF">
            <w:pPr>
              <w:rPr>
                <w:bCs/>
              </w:rPr>
            </w:pPr>
            <w:r>
              <w:rPr>
                <w:bCs/>
              </w:rPr>
              <w:t>Student study hour recorded in the report</w:t>
            </w:r>
          </w:p>
        </w:tc>
      </w:tr>
      <w:tr w:rsidR="00331AA8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331AA8" w:rsidRPr="00EB2871" w:rsidRDefault="005D328C" w:rsidP="005D328C">
            <w:pPr>
              <w:pStyle w:val="ListParagraph"/>
              <w:numPr>
                <w:ilvl w:val="0"/>
                <w:numId w:val="13"/>
              </w:numPr>
              <w:rPr>
                <w:b/>
                <w:u w:val="single"/>
              </w:rPr>
            </w:pPr>
            <w:r w:rsidRPr="005D328C">
              <w:rPr>
                <w:bCs/>
              </w:rPr>
              <w:t xml:space="preserve">The systems </w:t>
            </w:r>
            <w:r w:rsidRPr="00E729E8">
              <w:rPr>
                <w:bCs/>
                <w:i/>
                <w:iCs/>
              </w:rPr>
              <w:t>creates a notification reminder</w:t>
            </w:r>
            <w:r w:rsidRPr="005D328C">
              <w:rPr>
                <w:bCs/>
              </w:rPr>
              <w:t xml:space="preserve"> in the </w:t>
            </w:r>
            <w:r>
              <w:rPr>
                <w:bCs/>
              </w:rPr>
              <w:t>TimeSpent</w:t>
            </w:r>
            <w:r w:rsidRPr="005D328C">
              <w:rPr>
                <w:bCs/>
              </w:rPr>
              <w:t xml:space="preserve"> table in the database. The notification reminder contains the </w:t>
            </w:r>
            <w:r w:rsidRPr="00E729E8">
              <w:rPr>
                <w:b/>
              </w:rPr>
              <w:t>deadline of the task</w:t>
            </w:r>
            <w:r w:rsidRPr="005D328C">
              <w:rPr>
                <w:bCs/>
              </w:rPr>
              <w:t>.</w:t>
            </w:r>
          </w:p>
        </w:tc>
        <w:tc>
          <w:tcPr>
            <w:tcW w:w="3926" w:type="dxa"/>
            <w:shd w:val="clear" w:color="auto" w:fill="F8E4AA"/>
          </w:tcPr>
          <w:p w:rsidR="00331AA8" w:rsidRPr="00EB2871" w:rsidRDefault="00EB2871" w:rsidP="005C46CF">
            <w:pPr>
              <w:rPr>
                <w:bCs/>
              </w:rPr>
            </w:pPr>
            <w:r>
              <w:rPr>
                <w:bCs/>
              </w:rPr>
              <w:t>List of the students that the LMS should notify</w:t>
            </w:r>
          </w:p>
        </w:tc>
      </w:tr>
      <w:tr w:rsidR="005D328C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5D328C" w:rsidRDefault="005D328C" w:rsidP="005D328C">
            <w:pPr>
              <w:pStyle w:val="ListParagraph"/>
              <w:numPr>
                <w:ilvl w:val="0"/>
                <w:numId w:val="13"/>
              </w:numPr>
              <w:rPr>
                <w:bCs/>
              </w:rPr>
            </w:pPr>
            <w:r w:rsidRPr="005D328C">
              <w:rPr>
                <w:bCs/>
              </w:rPr>
              <w:t xml:space="preserve">While the system is running, it </w:t>
            </w:r>
            <w:r w:rsidRPr="00E729E8">
              <w:rPr>
                <w:bCs/>
                <w:i/>
                <w:iCs/>
              </w:rPr>
              <w:t>reads the data</w:t>
            </w:r>
            <w:r w:rsidRPr="005D328C">
              <w:rPr>
                <w:bCs/>
              </w:rPr>
              <w:t xml:space="preserve"> from the </w:t>
            </w:r>
            <w:r>
              <w:rPr>
                <w:bCs/>
              </w:rPr>
              <w:t>timeSpent</w:t>
            </w:r>
            <w:r w:rsidRPr="005D328C">
              <w:rPr>
                <w:bCs/>
              </w:rPr>
              <w:t xml:space="preserve"> database every 1 minute.</w:t>
            </w:r>
          </w:p>
        </w:tc>
        <w:tc>
          <w:tcPr>
            <w:tcW w:w="3926" w:type="dxa"/>
            <w:shd w:val="clear" w:color="auto" w:fill="F8E4AA"/>
          </w:tcPr>
          <w:p w:rsidR="005D328C" w:rsidRDefault="001A7241" w:rsidP="005C46CF">
            <w:pPr>
              <w:rPr>
                <w:bCs/>
              </w:rPr>
            </w:pPr>
            <w:r>
              <w:rPr>
                <w:bCs/>
              </w:rPr>
              <w:t>Data from the timeSpent table</w:t>
            </w:r>
          </w:p>
        </w:tc>
      </w:tr>
      <w:tr w:rsidR="005D328C" w:rsidTr="00730F63">
        <w:trPr>
          <w:trHeight w:val="338"/>
        </w:trPr>
        <w:tc>
          <w:tcPr>
            <w:tcW w:w="5789" w:type="dxa"/>
            <w:shd w:val="clear" w:color="auto" w:fill="F8E4AA"/>
          </w:tcPr>
          <w:p w:rsidR="005D328C" w:rsidRPr="005D328C" w:rsidRDefault="00D5004C" w:rsidP="00D5004C">
            <w:pPr>
              <w:pStyle w:val="ListParagraph"/>
              <w:numPr>
                <w:ilvl w:val="0"/>
                <w:numId w:val="13"/>
              </w:numPr>
              <w:rPr>
                <w:bCs/>
              </w:rPr>
            </w:pPr>
            <w:bookmarkStart w:id="0" w:name="_GoBack"/>
            <w:bookmarkEnd w:id="0"/>
            <w:r>
              <w:rPr>
                <w:bCs/>
              </w:rPr>
              <w:t>If the notification time</w:t>
            </w:r>
            <w:r w:rsidR="005D328C" w:rsidRPr="005D328C">
              <w:rPr>
                <w:bCs/>
              </w:rPr>
              <w:t xml:space="preserve"> is now, the system </w:t>
            </w:r>
            <w:r w:rsidR="005D328C" w:rsidRPr="00E729E8">
              <w:rPr>
                <w:bCs/>
                <w:i/>
                <w:iCs/>
              </w:rPr>
              <w:t>sends a notification</w:t>
            </w:r>
            <w:r w:rsidR="005D328C" w:rsidRPr="005D328C">
              <w:rPr>
                <w:bCs/>
              </w:rPr>
              <w:t xml:space="preserve"> to the student by </w:t>
            </w:r>
            <w:r w:rsidR="005D328C" w:rsidRPr="00E729E8">
              <w:rPr>
                <w:bCs/>
                <w:i/>
                <w:iCs/>
              </w:rPr>
              <w:t>calling the notification web service</w:t>
            </w:r>
            <w:r w:rsidR="005D328C" w:rsidRPr="005D328C">
              <w:rPr>
                <w:bCs/>
              </w:rPr>
              <w:t xml:space="preserve"> in the LMS</w:t>
            </w:r>
          </w:p>
        </w:tc>
        <w:tc>
          <w:tcPr>
            <w:tcW w:w="3926" w:type="dxa"/>
            <w:shd w:val="clear" w:color="auto" w:fill="F8E4AA"/>
          </w:tcPr>
          <w:p w:rsidR="005D328C" w:rsidRDefault="005D328C" w:rsidP="005C46CF">
            <w:pPr>
              <w:rPr>
                <w:bCs/>
              </w:rPr>
            </w:pPr>
          </w:p>
        </w:tc>
      </w:tr>
      <w:tr w:rsidR="005C46CF" w:rsidTr="00730F63">
        <w:trPr>
          <w:trHeight w:val="165"/>
        </w:trPr>
        <w:tc>
          <w:tcPr>
            <w:tcW w:w="9715" w:type="dxa"/>
            <w:gridSpan w:val="2"/>
            <w:shd w:val="clear" w:color="auto" w:fill="FFFFCD"/>
          </w:tcPr>
          <w:p w:rsidR="005C46CF" w:rsidRPr="00107888" w:rsidRDefault="005C46CF" w:rsidP="00331AA8">
            <w:pPr>
              <w:ind w:left="720" w:hanging="720"/>
              <w:rPr>
                <w:b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Preconditions:</w:t>
            </w:r>
            <w:r w:rsidRPr="00107888">
              <w:rPr>
                <w:sz w:val="22"/>
                <w:szCs w:val="22"/>
              </w:rPr>
              <w:t xml:space="preserve">  </w:t>
            </w:r>
            <w:r w:rsidR="005C6406">
              <w:rPr>
                <w:sz w:val="22"/>
                <w:szCs w:val="22"/>
              </w:rPr>
              <w:t>The student is logged into the LMS and started using the VLA functionalities</w:t>
            </w:r>
          </w:p>
        </w:tc>
      </w:tr>
      <w:tr w:rsidR="005C46CF" w:rsidTr="00730F63">
        <w:trPr>
          <w:trHeight w:val="165"/>
        </w:trPr>
        <w:tc>
          <w:tcPr>
            <w:tcW w:w="9715" w:type="dxa"/>
            <w:gridSpan w:val="2"/>
            <w:shd w:val="clear" w:color="auto" w:fill="FFFFCD"/>
          </w:tcPr>
          <w:p w:rsidR="005C46CF" w:rsidRPr="005C6406" w:rsidRDefault="005C46CF" w:rsidP="005C6406">
            <w:pPr>
              <w:rPr>
                <w:bCs/>
                <w:sz w:val="22"/>
                <w:szCs w:val="22"/>
              </w:rPr>
            </w:pPr>
            <w:proofErr w:type="spellStart"/>
            <w:r w:rsidRPr="00107888">
              <w:rPr>
                <w:b/>
                <w:sz w:val="22"/>
                <w:szCs w:val="22"/>
              </w:rPr>
              <w:t>Postconditions</w:t>
            </w:r>
            <w:proofErr w:type="spellEnd"/>
            <w:r w:rsidRPr="00107888">
              <w:rPr>
                <w:b/>
                <w:sz w:val="22"/>
                <w:szCs w:val="22"/>
              </w:rPr>
              <w:t xml:space="preserve">: </w:t>
            </w:r>
            <w:r w:rsidR="005C6406">
              <w:rPr>
                <w:bCs/>
                <w:sz w:val="22"/>
                <w:szCs w:val="22"/>
              </w:rPr>
              <w:t>The study hour is recorded and the report is generated</w:t>
            </w:r>
          </w:p>
        </w:tc>
      </w:tr>
      <w:tr w:rsidR="005C46CF" w:rsidTr="00730F63">
        <w:trPr>
          <w:trHeight w:val="158"/>
        </w:trPr>
        <w:tc>
          <w:tcPr>
            <w:tcW w:w="9715" w:type="dxa"/>
            <w:gridSpan w:val="2"/>
            <w:shd w:val="clear" w:color="auto" w:fill="FFFFCD"/>
          </w:tcPr>
          <w:p w:rsidR="005C46CF" w:rsidRPr="00107888" w:rsidRDefault="005C46CF" w:rsidP="00331AA8">
            <w:pPr>
              <w:rPr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>Assumptions:</w:t>
            </w:r>
            <w:r w:rsidR="005C6406">
              <w:rPr>
                <w:b/>
                <w:sz w:val="22"/>
                <w:szCs w:val="22"/>
              </w:rPr>
              <w:t xml:space="preserve">  </w:t>
            </w:r>
            <w:r>
              <w:rPr>
                <w:sz w:val="22"/>
                <w:szCs w:val="22"/>
              </w:rPr>
              <w:t xml:space="preserve"> </w:t>
            </w:r>
            <w:r w:rsidR="005C6406">
              <w:rPr>
                <w:sz w:val="22"/>
                <w:szCs w:val="22"/>
              </w:rPr>
              <w:t>The student is using the VLA to study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5C6406" w:rsidRDefault="005C6406" w:rsidP="00331AA8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Success Guarantee: </w:t>
            </w:r>
            <w:r>
              <w:rPr>
                <w:bCs/>
                <w:sz w:val="22"/>
                <w:szCs w:val="22"/>
              </w:rPr>
              <w:t>The instructor receives a report on the study</w:t>
            </w:r>
            <w:r w:rsidR="00992B55">
              <w:rPr>
                <w:bCs/>
                <w:sz w:val="22"/>
                <w:szCs w:val="22"/>
              </w:rPr>
              <w:t xml:space="preserve"> progress</w:t>
            </w:r>
            <w:r>
              <w:rPr>
                <w:bCs/>
                <w:sz w:val="22"/>
                <w:szCs w:val="22"/>
              </w:rPr>
              <w:t xml:space="preserve"> of each student and can notify the students that he wants. 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5C6406" w:rsidRDefault="005C46CF" w:rsidP="00331AA8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Minimum Guarantee:</w:t>
            </w:r>
            <w:r>
              <w:rPr>
                <w:b/>
                <w:sz w:val="22"/>
                <w:szCs w:val="22"/>
              </w:rPr>
              <w:tab/>
            </w:r>
            <w:r w:rsidR="008903FC">
              <w:rPr>
                <w:b/>
                <w:sz w:val="22"/>
                <w:szCs w:val="22"/>
              </w:rPr>
              <w:t xml:space="preserve"> </w:t>
            </w:r>
            <w:r w:rsidR="005C6406">
              <w:rPr>
                <w:bCs/>
                <w:sz w:val="22"/>
                <w:szCs w:val="22"/>
              </w:rPr>
              <w:t>The study hours are recorded and a report is generated by the system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5C6406" w:rsidRDefault="005C46CF" w:rsidP="00331AA8">
            <w:pPr>
              <w:ind w:left="2160" w:hanging="2160"/>
              <w:rPr>
                <w:bCs/>
                <w:sz w:val="22"/>
                <w:szCs w:val="22"/>
              </w:rPr>
            </w:pPr>
            <w:r w:rsidRPr="00107888">
              <w:rPr>
                <w:b/>
                <w:sz w:val="22"/>
                <w:szCs w:val="22"/>
              </w:rPr>
              <w:t xml:space="preserve">Objectives Met:  </w:t>
            </w:r>
            <w:r w:rsidR="005C6406">
              <w:rPr>
                <w:bCs/>
                <w:sz w:val="22"/>
                <w:szCs w:val="22"/>
              </w:rPr>
              <w:t>The instructor can spot the students behind schedule and notify them to keep them on track.</w:t>
            </w:r>
          </w:p>
        </w:tc>
      </w:tr>
      <w:tr w:rsidR="005C46CF" w:rsidTr="00730F63">
        <w:tc>
          <w:tcPr>
            <w:tcW w:w="9715" w:type="dxa"/>
            <w:gridSpan w:val="2"/>
            <w:shd w:val="clear" w:color="auto" w:fill="FFFFCD"/>
          </w:tcPr>
          <w:p w:rsidR="005C46CF" w:rsidRPr="005C6406" w:rsidRDefault="005C6406" w:rsidP="00331AA8">
            <w:pPr>
              <w:rPr>
                <w:bCs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Outstanding Issues: </w:t>
            </w:r>
            <w:r>
              <w:rPr>
                <w:bCs/>
                <w:sz w:val="22"/>
                <w:szCs w:val="22"/>
              </w:rPr>
              <w:t>What happens when the student opens the VLA but left his device?</w:t>
            </w:r>
          </w:p>
          <w:p w:rsidR="005C46CF" w:rsidRPr="00107888" w:rsidRDefault="005C46CF" w:rsidP="005C46CF">
            <w:pPr>
              <w:rPr>
                <w:b/>
                <w:sz w:val="22"/>
                <w:szCs w:val="22"/>
              </w:rPr>
            </w:pPr>
          </w:p>
        </w:tc>
      </w:tr>
    </w:tbl>
    <w:p w:rsidR="00EC7143" w:rsidRPr="00EC7143" w:rsidRDefault="00EC7143" w:rsidP="00EC7143"/>
    <w:sectPr w:rsidR="00EC7143" w:rsidRPr="00EC7143" w:rsidSect="008D710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6871B6"/>
    <w:multiLevelType w:val="hybridMultilevel"/>
    <w:tmpl w:val="0AAE2E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ED5FBB"/>
    <w:multiLevelType w:val="hybridMultilevel"/>
    <w:tmpl w:val="BF746F1C"/>
    <w:lvl w:ilvl="0" w:tplc="246A37F6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>
    <w:nsid w:val="15F21AF9"/>
    <w:multiLevelType w:val="hybridMultilevel"/>
    <w:tmpl w:val="0B44B48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">
    <w:nsid w:val="21A85C55"/>
    <w:multiLevelType w:val="hybridMultilevel"/>
    <w:tmpl w:val="C22235FC"/>
    <w:lvl w:ilvl="0" w:tplc="71EA8442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>
    <w:nsid w:val="31AA16AB"/>
    <w:multiLevelType w:val="hybridMultilevel"/>
    <w:tmpl w:val="DF3238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>
    <w:nsid w:val="440C395C"/>
    <w:multiLevelType w:val="hybridMultilevel"/>
    <w:tmpl w:val="08EC9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4092221"/>
    <w:multiLevelType w:val="hybridMultilevel"/>
    <w:tmpl w:val="032ACF4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7">
    <w:nsid w:val="549932A3"/>
    <w:multiLevelType w:val="hybridMultilevel"/>
    <w:tmpl w:val="66EE23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>
    <w:nsid w:val="6DC60DD3"/>
    <w:multiLevelType w:val="hybridMultilevel"/>
    <w:tmpl w:val="374843CA"/>
    <w:lvl w:ilvl="0" w:tplc="00AC442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2032736"/>
    <w:multiLevelType w:val="hybridMultilevel"/>
    <w:tmpl w:val="1138E902"/>
    <w:lvl w:ilvl="0" w:tplc="C374D64C">
      <w:start w:val="6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73487118"/>
    <w:multiLevelType w:val="hybridMultilevel"/>
    <w:tmpl w:val="D70EE7B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73B5249A"/>
    <w:multiLevelType w:val="hybridMultilevel"/>
    <w:tmpl w:val="DF3238E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2">
    <w:nsid w:val="76A4330D"/>
    <w:multiLevelType w:val="hybridMultilevel"/>
    <w:tmpl w:val="66EE2398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10"/>
  </w:num>
  <w:num w:numId="2">
    <w:abstractNumId w:val="7"/>
  </w:num>
  <w:num w:numId="3">
    <w:abstractNumId w:val="11"/>
  </w:num>
  <w:num w:numId="4">
    <w:abstractNumId w:val="6"/>
  </w:num>
  <w:num w:numId="5">
    <w:abstractNumId w:val="2"/>
  </w:num>
  <w:num w:numId="6">
    <w:abstractNumId w:val="1"/>
  </w:num>
  <w:num w:numId="7">
    <w:abstractNumId w:val="3"/>
  </w:num>
  <w:num w:numId="8">
    <w:abstractNumId w:val="9"/>
  </w:num>
  <w:num w:numId="9">
    <w:abstractNumId w:val="12"/>
  </w:num>
  <w:num w:numId="10">
    <w:abstractNumId w:val="4"/>
  </w:num>
  <w:num w:numId="11">
    <w:abstractNumId w:val="0"/>
  </w:num>
  <w:num w:numId="12">
    <w:abstractNumId w:val="5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tzQwNjA1tDSxNDVX0lEKTi0uzszPAykwrAUAEHVpiiwAAAA="/>
  </w:docVars>
  <w:rsids>
    <w:rsidRoot w:val="00D83D55"/>
    <w:rsid w:val="000006B5"/>
    <w:rsid w:val="0000078D"/>
    <w:rsid w:val="00002402"/>
    <w:rsid w:val="000030DB"/>
    <w:rsid w:val="00004582"/>
    <w:rsid w:val="0000615D"/>
    <w:rsid w:val="000061C7"/>
    <w:rsid w:val="00006840"/>
    <w:rsid w:val="00007D11"/>
    <w:rsid w:val="00011BC6"/>
    <w:rsid w:val="00012C74"/>
    <w:rsid w:val="000139EE"/>
    <w:rsid w:val="00020335"/>
    <w:rsid w:val="00020981"/>
    <w:rsid w:val="0002766A"/>
    <w:rsid w:val="00027D92"/>
    <w:rsid w:val="00030F59"/>
    <w:rsid w:val="000311ED"/>
    <w:rsid w:val="00031CBC"/>
    <w:rsid w:val="0003239C"/>
    <w:rsid w:val="00035D84"/>
    <w:rsid w:val="00037743"/>
    <w:rsid w:val="000400F0"/>
    <w:rsid w:val="00047516"/>
    <w:rsid w:val="00050BFA"/>
    <w:rsid w:val="00052467"/>
    <w:rsid w:val="000537D4"/>
    <w:rsid w:val="000539C1"/>
    <w:rsid w:val="00055C44"/>
    <w:rsid w:val="00055DC0"/>
    <w:rsid w:val="00055F56"/>
    <w:rsid w:val="00057436"/>
    <w:rsid w:val="0006286F"/>
    <w:rsid w:val="00064AF8"/>
    <w:rsid w:val="00065AD1"/>
    <w:rsid w:val="00067AF6"/>
    <w:rsid w:val="000701FB"/>
    <w:rsid w:val="000713C8"/>
    <w:rsid w:val="00071BEA"/>
    <w:rsid w:val="00076D18"/>
    <w:rsid w:val="00077A1D"/>
    <w:rsid w:val="00077CEC"/>
    <w:rsid w:val="0008193F"/>
    <w:rsid w:val="000849E6"/>
    <w:rsid w:val="00084BDB"/>
    <w:rsid w:val="00084EBD"/>
    <w:rsid w:val="000850C6"/>
    <w:rsid w:val="0009304B"/>
    <w:rsid w:val="0009598E"/>
    <w:rsid w:val="00095E40"/>
    <w:rsid w:val="000967B6"/>
    <w:rsid w:val="000969D7"/>
    <w:rsid w:val="00096EB2"/>
    <w:rsid w:val="00097642"/>
    <w:rsid w:val="000979A9"/>
    <w:rsid w:val="000A18F8"/>
    <w:rsid w:val="000A3322"/>
    <w:rsid w:val="000A3BA8"/>
    <w:rsid w:val="000A642D"/>
    <w:rsid w:val="000A7325"/>
    <w:rsid w:val="000B012B"/>
    <w:rsid w:val="000B27A7"/>
    <w:rsid w:val="000B2CA3"/>
    <w:rsid w:val="000C0AD9"/>
    <w:rsid w:val="000C0E67"/>
    <w:rsid w:val="000C1EA6"/>
    <w:rsid w:val="000C257D"/>
    <w:rsid w:val="000C2DA3"/>
    <w:rsid w:val="000C4024"/>
    <w:rsid w:val="000C4172"/>
    <w:rsid w:val="000C6738"/>
    <w:rsid w:val="000C7BE2"/>
    <w:rsid w:val="000D47AD"/>
    <w:rsid w:val="000D5718"/>
    <w:rsid w:val="000D637F"/>
    <w:rsid w:val="000D6ABC"/>
    <w:rsid w:val="000E10B3"/>
    <w:rsid w:val="000E377C"/>
    <w:rsid w:val="000E7963"/>
    <w:rsid w:val="000E7A50"/>
    <w:rsid w:val="000E7E97"/>
    <w:rsid w:val="000F02CA"/>
    <w:rsid w:val="000F1260"/>
    <w:rsid w:val="000F13EB"/>
    <w:rsid w:val="000F46F2"/>
    <w:rsid w:val="000F657C"/>
    <w:rsid w:val="001022B8"/>
    <w:rsid w:val="0010285E"/>
    <w:rsid w:val="0010302C"/>
    <w:rsid w:val="0010457D"/>
    <w:rsid w:val="001054DC"/>
    <w:rsid w:val="0010671F"/>
    <w:rsid w:val="001071C1"/>
    <w:rsid w:val="00107608"/>
    <w:rsid w:val="001106BA"/>
    <w:rsid w:val="0011277D"/>
    <w:rsid w:val="001149F7"/>
    <w:rsid w:val="00115A42"/>
    <w:rsid w:val="001172AC"/>
    <w:rsid w:val="00117311"/>
    <w:rsid w:val="00120914"/>
    <w:rsid w:val="00124BB7"/>
    <w:rsid w:val="001276EE"/>
    <w:rsid w:val="00130F52"/>
    <w:rsid w:val="001328BB"/>
    <w:rsid w:val="00134F78"/>
    <w:rsid w:val="001364E2"/>
    <w:rsid w:val="001364F9"/>
    <w:rsid w:val="00137E88"/>
    <w:rsid w:val="0014142C"/>
    <w:rsid w:val="001426CC"/>
    <w:rsid w:val="00142AA5"/>
    <w:rsid w:val="0014335A"/>
    <w:rsid w:val="00144C8C"/>
    <w:rsid w:val="00146872"/>
    <w:rsid w:val="0015238D"/>
    <w:rsid w:val="001534FC"/>
    <w:rsid w:val="0015580F"/>
    <w:rsid w:val="00155FA5"/>
    <w:rsid w:val="00157F94"/>
    <w:rsid w:val="001610BB"/>
    <w:rsid w:val="00161D43"/>
    <w:rsid w:val="0016293F"/>
    <w:rsid w:val="00166D3A"/>
    <w:rsid w:val="001708FD"/>
    <w:rsid w:val="0017227E"/>
    <w:rsid w:val="00172785"/>
    <w:rsid w:val="00172D4A"/>
    <w:rsid w:val="00173BA9"/>
    <w:rsid w:val="00175635"/>
    <w:rsid w:val="00186891"/>
    <w:rsid w:val="001869CD"/>
    <w:rsid w:val="0018773E"/>
    <w:rsid w:val="00187FD5"/>
    <w:rsid w:val="001942FF"/>
    <w:rsid w:val="00196D46"/>
    <w:rsid w:val="00197677"/>
    <w:rsid w:val="001A03F4"/>
    <w:rsid w:val="001A0C24"/>
    <w:rsid w:val="001A22F2"/>
    <w:rsid w:val="001A4DC4"/>
    <w:rsid w:val="001A5C9E"/>
    <w:rsid w:val="001A7241"/>
    <w:rsid w:val="001B2759"/>
    <w:rsid w:val="001B3DAD"/>
    <w:rsid w:val="001B4A3C"/>
    <w:rsid w:val="001B5646"/>
    <w:rsid w:val="001B6F24"/>
    <w:rsid w:val="001B7884"/>
    <w:rsid w:val="001B7951"/>
    <w:rsid w:val="001C0A35"/>
    <w:rsid w:val="001C23E2"/>
    <w:rsid w:val="001C7918"/>
    <w:rsid w:val="001D0927"/>
    <w:rsid w:val="001D0F82"/>
    <w:rsid w:val="001D24AD"/>
    <w:rsid w:val="001D4311"/>
    <w:rsid w:val="001D4946"/>
    <w:rsid w:val="001D4FCC"/>
    <w:rsid w:val="001D6121"/>
    <w:rsid w:val="001E01BE"/>
    <w:rsid w:val="001E5A76"/>
    <w:rsid w:val="001E717F"/>
    <w:rsid w:val="001E72A6"/>
    <w:rsid w:val="001F0DD4"/>
    <w:rsid w:val="001F19FA"/>
    <w:rsid w:val="001F7785"/>
    <w:rsid w:val="00200540"/>
    <w:rsid w:val="0020057A"/>
    <w:rsid w:val="00202A6A"/>
    <w:rsid w:val="0020599C"/>
    <w:rsid w:val="0020675D"/>
    <w:rsid w:val="00210D65"/>
    <w:rsid w:val="002127ED"/>
    <w:rsid w:val="00212C4D"/>
    <w:rsid w:val="00212FAC"/>
    <w:rsid w:val="0021374D"/>
    <w:rsid w:val="00213961"/>
    <w:rsid w:val="00213A04"/>
    <w:rsid w:val="00213A1A"/>
    <w:rsid w:val="00214EEC"/>
    <w:rsid w:val="002207EE"/>
    <w:rsid w:val="002214AB"/>
    <w:rsid w:val="00222AB9"/>
    <w:rsid w:val="00225E05"/>
    <w:rsid w:val="00227480"/>
    <w:rsid w:val="002275E9"/>
    <w:rsid w:val="002336C5"/>
    <w:rsid w:val="00234C2A"/>
    <w:rsid w:val="0023507A"/>
    <w:rsid w:val="002356F3"/>
    <w:rsid w:val="00237CF2"/>
    <w:rsid w:val="00240434"/>
    <w:rsid w:val="00240510"/>
    <w:rsid w:val="00242331"/>
    <w:rsid w:val="002427D7"/>
    <w:rsid w:val="002433E0"/>
    <w:rsid w:val="002454A9"/>
    <w:rsid w:val="0024679A"/>
    <w:rsid w:val="00255D1C"/>
    <w:rsid w:val="0025662E"/>
    <w:rsid w:val="002576E7"/>
    <w:rsid w:val="00260223"/>
    <w:rsid w:val="002609BE"/>
    <w:rsid w:val="00260F86"/>
    <w:rsid w:val="00260F99"/>
    <w:rsid w:val="002626E3"/>
    <w:rsid w:val="00262EEB"/>
    <w:rsid w:val="002667AC"/>
    <w:rsid w:val="002801CD"/>
    <w:rsid w:val="00280CDA"/>
    <w:rsid w:val="00287B32"/>
    <w:rsid w:val="00292C84"/>
    <w:rsid w:val="00296C79"/>
    <w:rsid w:val="002A0CDA"/>
    <w:rsid w:val="002A0D24"/>
    <w:rsid w:val="002A3E80"/>
    <w:rsid w:val="002A53B5"/>
    <w:rsid w:val="002A5A05"/>
    <w:rsid w:val="002B0E80"/>
    <w:rsid w:val="002B1D5B"/>
    <w:rsid w:val="002B2985"/>
    <w:rsid w:val="002B5E70"/>
    <w:rsid w:val="002B60B3"/>
    <w:rsid w:val="002B6DDC"/>
    <w:rsid w:val="002C0389"/>
    <w:rsid w:val="002C0B88"/>
    <w:rsid w:val="002C11D4"/>
    <w:rsid w:val="002C53E8"/>
    <w:rsid w:val="002C71CE"/>
    <w:rsid w:val="002D2911"/>
    <w:rsid w:val="002D374A"/>
    <w:rsid w:val="002D3E5C"/>
    <w:rsid w:val="002D41B9"/>
    <w:rsid w:val="002D5134"/>
    <w:rsid w:val="002D6156"/>
    <w:rsid w:val="002D77E9"/>
    <w:rsid w:val="002E0D9F"/>
    <w:rsid w:val="002E7EFD"/>
    <w:rsid w:val="002F121C"/>
    <w:rsid w:val="002F16B7"/>
    <w:rsid w:val="002F1E1C"/>
    <w:rsid w:val="002F1F06"/>
    <w:rsid w:val="002F3D02"/>
    <w:rsid w:val="002F4C3C"/>
    <w:rsid w:val="002F51F4"/>
    <w:rsid w:val="00300B9D"/>
    <w:rsid w:val="003012B7"/>
    <w:rsid w:val="00303635"/>
    <w:rsid w:val="00310FD1"/>
    <w:rsid w:val="00311459"/>
    <w:rsid w:val="003141BC"/>
    <w:rsid w:val="00315A3F"/>
    <w:rsid w:val="00320606"/>
    <w:rsid w:val="00320C8F"/>
    <w:rsid w:val="00322A70"/>
    <w:rsid w:val="003238DA"/>
    <w:rsid w:val="00326F10"/>
    <w:rsid w:val="00327325"/>
    <w:rsid w:val="00330410"/>
    <w:rsid w:val="00331AA8"/>
    <w:rsid w:val="00332058"/>
    <w:rsid w:val="003347C9"/>
    <w:rsid w:val="00334F17"/>
    <w:rsid w:val="00337FFE"/>
    <w:rsid w:val="00340A5C"/>
    <w:rsid w:val="0034122D"/>
    <w:rsid w:val="0034133C"/>
    <w:rsid w:val="00343011"/>
    <w:rsid w:val="00345392"/>
    <w:rsid w:val="0034592F"/>
    <w:rsid w:val="003500A7"/>
    <w:rsid w:val="003514A1"/>
    <w:rsid w:val="00351899"/>
    <w:rsid w:val="00352692"/>
    <w:rsid w:val="00356109"/>
    <w:rsid w:val="0035665F"/>
    <w:rsid w:val="00356719"/>
    <w:rsid w:val="00356B81"/>
    <w:rsid w:val="00357169"/>
    <w:rsid w:val="0035739D"/>
    <w:rsid w:val="003607E3"/>
    <w:rsid w:val="00362641"/>
    <w:rsid w:val="00362B75"/>
    <w:rsid w:val="00363997"/>
    <w:rsid w:val="00363C87"/>
    <w:rsid w:val="00365872"/>
    <w:rsid w:val="00366484"/>
    <w:rsid w:val="003709BC"/>
    <w:rsid w:val="003711E6"/>
    <w:rsid w:val="00372938"/>
    <w:rsid w:val="00373EB8"/>
    <w:rsid w:val="00374BB6"/>
    <w:rsid w:val="00375207"/>
    <w:rsid w:val="0037581E"/>
    <w:rsid w:val="00380A54"/>
    <w:rsid w:val="003837CB"/>
    <w:rsid w:val="00383F19"/>
    <w:rsid w:val="00385048"/>
    <w:rsid w:val="00387CEB"/>
    <w:rsid w:val="00387DF6"/>
    <w:rsid w:val="0039187E"/>
    <w:rsid w:val="0039513C"/>
    <w:rsid w:val="00395FCA"/>
    <w:rsid w:val="003963FE"/>
    <w:rsid w:val="003A0682"/>
    <w:rsid w:val="003A0DF6"/>
    <w:rsid w:val="003A0E72"/>
    <w:rsid w:val="003A4975"/>
    <w:rsid w:val="003A7EE6"/>
    <w:rsid w:val="003B2913"/>
    <w:rsid w:val="003B2DB3"/>
    <w:rsid w:val="003B3BCE"/>
    <w:rsid w:val="003B4CF7"/>
    <w:rsid w:val="003B60B8"/>
    <w:rsid w:val="003B640F"/>
    <w:rsid w:val="003B7535"/>
    <w:rsid w:val="003C0672"/>
    <w:rsid w:val="003C2F53"/>
    <w:rsid w:val="003C506D"/>
    <w:rsid w:val="003C6C6F"/>
    <w:rsid w:val="003C71A0"/>
    <w:rsid w:val="003D1EB7"/>
    <w:rsid w:val="003D31FE"/>
    <w:rsid w:val="003D323D"/>
    <w:rsid w:val="003D455A"/>
    <w:rsid w:val="003D4713"/>
    <w:rsid w:val="003D5FFD"/>
    <w:rsid w:val="003D61BF"/>
    <w:rsid w:val="003D6830"/>
    <w:rsid w:val="003D7584"/>
    <w:rsid w:val="003E0EF3"/>
    <w:rsid w:val="003E2D08"/>
    <w:rsid w:val="003E51DC"/>
    <w:rsid w:val="003E79A2"/>
    <w:rsid w:val="003F1A11"/>
    <w:rsid w:val="003F1A69"/>
    <w:rsid w:val="003F25E6"/>
    <w:rsid w:val="003F28BE"/>
    <w:rsid w:val="003F36CA"/>
    <w:rsid w:val="003F4693"/>
    <w:rsid w:val="003F75DE"/>
    <w:rsid w:val="003F7FC1"/>
    <w:rsid w:val="004006FF"/>
    <w:rsid w:val="00403623"/>
    <w:rsid w:val="00405273"/>
    <w:rsid w:val="0040550E"/>
    <w:rsid w:val="00406C19"/>
    <w:rsid w:val="00407361"/>
    <w:rsid w:val="004115EA"/>
    <w:rsid w:val="00411B16"/>
    <w:rsid w:val="0041238C"/>
    <w:rsid w:val="00414174"/>
    <w:rsid w:val="00414D7C"/>
    <w:rsid w:val="004177D2"/>
    <w:rsid w:val="00417A1E"/>
    <w:rsid w:val="004210D4"/>
    <w:rsid w:val="004213A0"/>
    <w:rsid w:val="00421ADA"/>
    <w:rsid w:val="0042251B"/>
    <w:rsid w:val="004226C4"/>
    <w:rsid w:val="00424E08"/>
    <w:rsid w:val="00430805"/>
    <w:rsid w:val="004309C6"/>
    <w:rsid w:val="004319E7"/>
    <w:rsid w:val="00433920"/>
    <w:rsid w:val="004342F1"/>
    <w:rsid w:val="00437300"/>
    <w:rsid w:val="00437B6B"/>
    <w:rsid w:val="00437D9C"/>
    <w:rsid w:val="0044066C"/>
    <w:rsid w:val="00440743"/>
    <w:rsid w:val="00440ACE"/>
    <w:rsid w:val="004413DD"/>
    <w:rsid w:val="00441E0C"/>
    <w:rsid w:val="004434C6"/>
    <w:rsid w:val="00450EB8"/>
    <w:rsid w:val="00453962"/>
    <w:rsid w:val="00454982"/>
    <w:rsid w:val="004558D7"/>
    <w:rsid w:val="004637DF"/>
    <w:rsid w:val="00464F6A"/>
    <w:rsid w:val="00465EA0"/>
    <w:rsid w:val="00467A49"/>
    <w:rsid w:val="004705A3"/>
    <w:rsid w:val="00470B43"/>
    <w:rsid w:val="00471820"/>
    <w:rsid w:val="00477609"/>
    <w:rsid w:val="004779B0"/>
    <w:rsid w:val="00482FF3"/>
    <w:rsid w:val="00490A2C"/>
    <w:rsid w:val="0049165C"/>
    <w:rsid w:val="004939DA"/>
    <w:rsid w:val="00494C99"/>
    <w:rsid w:val="00494F02"/>
    <w:rsid w:val="00496D4E"/>
    <w:rsid w:val="004A11A1"/>
    <w:rsid w:val="004A155A"/>
    <w:rsid w:val="004A4F76"/>
    <w:rsid w:val="004A6361"/>
    <w:rsid w:val="004A79E0"/>
    <w:rsid w:val="004B3874"/>
    <w:rsid w:val="004B3B72"/>
    <w:rsid w:val="004B79ED"/>
    <w:rsid w:val="004C0E9C"/>
    <w:rsid w:val="004C1652"/>
    <w:rsid w:val="004C29F6"/>
    <w:rsid w:val="004C7701"/>
    <w:rsid w:val="004D11E4"/>
    <w:rsid w:val="004D3509"/>
    <w:rsid w:val="004D47F4"/>
    <w:rsid w:val="004D4E8C"/>
    <w:rsid w:val="004D55A4"/>
    <w:rsid w:val="004D5D79"/>
    <w:rsid w:val="004D7BE2"/>
    <w:rsid w:val="004E006A"/>
    <w:rsid w:val="004E0660"/>
    <w:rsid w:val="004E10C6"/>
    <w:rsid w:val="004E12D5"/>
    <w:rsid w:val="004E2DD0"/>
    <w:rsid w:val="004E54E5"/>
    <w:rsid w:val="004F04BE"/>
    <w:rsid w:val="004F3183"/>
    <w:rsid w:val="004F38DE"/>
    <w:rsid w:val="004F408A"/>
    <w:rsid w:val="004F6025"/>
    <w:rsid w:val="004F66EA"/>
    <w:rsid w:val="004F7952"/>
    <w:rsid w:val="005005F7"/>
    <w:rsid w:val="00503610"/>
    <w:rsid w:val="005062F3"/>
    <w:rsid w:val="00507B52"/>
    <w:rsid w:val="00512270"/>
    <w:rsid w:val="00514763"/>
    <w:rsid w:val="005209AD"/>
    <w:rsid w:val="005309B0"/>
    <w:rsid w:val="0053144B"/>
    <w:rsid w:val="00534453"/>
    <w:rsid w:val="00534DE6"/>
    <w:rsid w:val="00534E17"/>
    <w:rsid w:val="00535221"/>
    <w:rsid w:val="00536E67"/>
    <w:rsid w:val="005403FE"/>
    <w:rsid w:val="00540541"/>
    <w:rsid w:val="0054192A"/>
    <w:rsid w:val="00541F07"/>
    <w:rsid w:val="005449AE"/>
    <w:rsid w:val="00544D5A"/>
    <w:rsid w:val="00547410"/>
    <w:rsid w:val="005474AE"/>
    <w:rsid w:val="00547CA0"/>
    <w:rsid w:val="00550A6D"/>
    <w:rsid w:val="00550F18"/>
    <w:rsid w:val="00552EF2"/>
    <w:rsid w:val="00552F56"/>
    <w:rsid w:val="00554206"/>
    <w:rsid w:val="005549DA"/>
    <w:rsid w:val="00560748"/>
    <w:rsid w:val="00561122"/>
    <w:rsid w:val="00561CAA"/>
    <w:rsid w:val="005630B9"/>
    <w:rsid w:val="00563927"/>
    <w:rsid w:val="00563AA3"/>
    <w:rsid w:val="00564B2D"/>
    <w:rsid w:val="00566F18"/>
    <w:rsid w:val="00570036"/>
    <w:rsid w:val="005710CB"/>
    <w:rsid w:val="005723D8"/>
    <w:rsid w:val="005724B1"/>
    <w:rsid w:val="00580D75"/>
    <w:rsid w:val="00582500"/>
    <w:rsid w:val="00582AF0"/>
    <w:rsid w:val="00586332"/>
    <w:rsid w:val="00591BC5"/>
    <w:rsid w:val="00595D14"/>
    <w:rsid w:val="0059634F"/>
    <w:rsid w:val="005A3A36"/>
    <w:rsid w:val="005A5A3C"/>
    <w:rsid w:val="005A74BD"/>
    <w:rsid w:val="005B0B20"/>
    <w:rsid w:val="005B237A"/>
    <w:rsid w:val="005B499A"/>
    <w:rsid w:val="005B70C0"/>
    <w:rsid w:val="005B76C7"/>
    <w:rsid w:val="005C22C0"/>
    <w:rsid w:val="005C46CF"/>
    <w:rsid w:val="005C4BB0"/>
    <w:rsid w:val="005C4F84"/>
    <w:rsid w:val="005C513C"/>
    <w:rsid w:val="005C526B"/>
    <w:rsid w:val="005C5831"/>
    <w:rsid w:val="005C6406"/>
    <w:rsid w:val="005C7D75"/>
    <w:rsid w:val="005D1FBE"/>
    <w:rsid w:val="005D328C"/>
    <w:rsid w:val="005D73C9"/>
    <w:rsid w:val="005E0579"/>
    <w:rsid w:val="005E0EAE"/>
    <w:rsid w:val="005E1230"/>
    <w:rsid w:val="005E1A43"/>
    <w:rsid w:val="005E1E65"/>
    <w:rsid w:val="005E4AFD"/>
    <w:rsid w:val="005F7085"/>
    <w:rsid w:val="00601010"/>
    <w:rsid w:val="00601754"/>
    <w:rsid w:val="00601B30"/>
    <w:rsid w:val="00602AE7"/>
    <w:rsid w:val="00603FDF"/>
    <w:rsid w:val="00605A00"/>
    <w:rsid w:val="00606E41"/>
    <w:rsid w:val="006074E3"/>
    <w:rsid w:val="00611B18"/>
    <w:rsid w:val="00613F7B"/>
    <w:rsid w:val="00617653"/>
    <w:rsid w:val="00620651"/>
    <w:rsid w:val="006221C2"/>
    <w:rsid w:val="00627983"/>
    <w:rsid w:val="00635557"/>
    <w:rsid w:val="00635801"/>
    <w:rsid w:val="00636725"/>
    <w:rsid w:val="006404C2"/>
    <w:rsid w:val="0064056F"/>
    <w:rsid w:val="006407AF"/>
    <w:rsid w:val="00641F3A"/>
    <w:rsid w:val="006432D7"/>
    <w:rsid w:val="00647037"/>
    <w:rsid w:val="006471AE"/>
    <w:rsid w:val="00650E43"/>
    <w:rsid w:val="006525D5"/>
    <w:rsid w:val="006529EB"/>
    <w:rsid w:val="00653C7A"/>
    <w:rsid w:val="00655370"/>
    <w:rsid w:val="0065667B"/>
    <w:rsid w:val="006579A6"/>
    <w:rsid w:val="00660305"/>
    <w:rsid w:val="006604E7"/>
    <w:rsid w:val="00661809"/>
    <w:rsid w:val="00664BE7"/>
    <w:rsid w:val="0066618A"/>
    <w:rsid w:val="00666317"/>
    <w:rsid w:val="00672690"/>
    <w:rsid w:val="00674A8F"/>
    <w:rsid w:val="00676E66"/>
    <w:rsid w:val="00680245"/>
    <w:rsid w:val="006810F3"/>
    <w:rsid w:val="006910D2"/>
    <w:rsid w:val="00694084"/>
    <w:rsid w:val="00695857"/>
    <w:rsid w:val="00696127"/>
    <w:rsid w:val="006A1A43"/>
    <w:rsid w:val="006A1A97"/>
    <w:rsid w:val="006A1B5D"/>
    <w:rsid w:val="006A2474"/>
    <w:rsid w:val="006A6616"/>
    <w:rsid w:val="006B32D7"/>
    <w:rsid w:val="006B4A29"/>
    <w:rsid w:val="006B68BD"/>
    <w:rsid w:val="006B6C6C"/>
    <w:rsid w:val="006B769C"/>
    <w:rsid w:val="006C12D3"/>
    <w:rsid w:val="006C30B3"/>
    <w:rsid w:val="006C3664"/>
    <w:rsid w:val="006C4C3F"/>
    <w:rsid w:val="006C62DF"/>
    <w:rsid w:val="006C7B40"/>
    <w:rsid w:val="006D042A"/>
    <w:rsid w:val="006D2F89"/>
    <w:rsid w:val="006D3A2A"/>
    <w:rsid w:val="006D3C57"/>
    <w:rsid w:val="006D4970"/>
    <w:rsid w:val="006D71A5"/>
    <w:rsid w:val="006E03F8"/>
    <w:rsid w:val="006E1DF2"/>
    <w:rsid w:val="006E66E3"/>
    <w:rsid w:val="006E6AFA"/>
    <w:rsid w:val="006E7E7D"/>
    <w:rsid w:val="006F008B"/>
    <w:rsid w:val="006F051A"/>
    <w:rsid w:val="006F066B"/>
    <w:rsid w:val="006F403E"/>
    <w:rsid w:val="006F4E98"/>
    <w:rsid w:val="006F65CE"/>
    <w:rsid w:val="006F65DA"/>
    <w:rsid w:val="007022CA"/>
    <w:rsid w:val="00702BA2"/>
    <w:rsid w:val="00704658"/>
    <w:rsid w:val="0070485A"/>
    <w:rsid w:val="007048CC"/>
    <w:rsid w:val="00704EB4"/>
    <w:rsid w:val="00713393"/>
    <w:rsid w:val="0071565B"/>
    <w:rsid w:val="007207A2"/>
    <w:rsid w:val="00721406"/>
    <w:rsid w:val="00721515"/>
    <w:rsid w:val="00721E07"/>
    <w:rsid w:val="00723DEF"/>
    <w:rsid w:val="007247E8"/>
    <w:rsid w:val="00724808"/>
    <w:rsid w:val="0072554A"/>
    <w:rsid w:val="007262BF"/>
    <w:rsid w:val="00726771"/>
    <w:rsid w:val="00727603"/>
    <w:rsid w:val="0072762C"/>
    <w:rsid w:val="00730F63"/>
    <w:rsid w:val="007338F2"/>
    <w:rsid w:val="00733B93"/>
    <w:rsid w:val="00734E19"/>
    <w:rsid w:val="007361B2"/>
    <w:rsid w:val="00736B28"/>
    <w:rsid w:val="00740322"/>
    <w:rsid w:val="007405B0"/>
    <w:rsid w:val="00740DF7"/>
    <w:rsid w:val="00741DF4"/>
    <w:rsid w:val="00742D67"/>
    <w:rsid w:val="00747943"/>
    <w:rsid w:val="0075062A"/>
    <w:rsid w:val="00752DF9"/>
    <w:rsid w:val="00754C34"/>
    <w:rsid w:val="0075545B"/>
    <w:rsid w:val="007575FB"/>
    <w:rsid w:val="00760A4F"/>
    <w:rsid w:val="00761F2D"/>
    <w:rsid w:val="00767FBE"/>
    <w:rsid w:val="007701A8"/>
    <w:rsid w:val="007715C3"/>
    <w:rsid w:val="00771D4F"/>
    <w:rsid w:val="0077215D"/>
    <w:rsid w:val="007726BB"/>
    <w:rsid w:val="00774098"/>
    <w:rsid w:val="007745B3"/>
    <w:rsid w:val="007746A5"/>
    <w:rsid w:val="00776A5A"/>
    <w:rsid w:val="00777B93"/>
    <w:rsid w:val="00780207"/>
    <w:rsid w:val="00784474"/>
    <w:rsid w:val="007855B2"/>
    <w:rsid w:val="00787E1C"/>
    <w:rsid w:val="00790657"/>
    <w:rsid w:val="00790E01"/>
    <w:rsid w:val="00797213"/>
    <w:rsid w:val="00797695"/>
    <w:rsid w:val="007978BD"/>
    <w:rsid w:val="007A35C3"/>
    <w:rsid w:val="007A4156"/>
    <w:rsid w:val="007A6492"/>
    <w:rsid w:val="007A6B6C"/>
    <w:rsid w:val="007A71F3"/>
    <w:rsid w:val="007B34A0"/>
    <w:rsid w:val="007B57C7"/>
    <w:rsid w:val="007B6F63"/>
    <w:rsid w:val="007B788F"/>
    <w:rsid w:val="007B7A82"/>
    <w:rsid w:val="007B7D68"/>
    <w:rsid w:val="007C0898"/>
    <w:rsid w:val="007C11BE"/>
    <w:rsid w:val="007C1740"/>
    <w:rsid w:val="007C211F"/>
    <w:rsid w:val="007C276E"/>
    <w:rsid w:val="007C4502"/>
    <w:rsid w:val="007C4A0C"/>
    <w:rsid w:val="007C4C2B"/>
    <w:rsid w:val="007C4CA7"/>
    <w:rsid w:val="007D2FCE"/>
    <w:rsid w:val="007D5026"/>
    <w:rsid w:val="007D53CD"/>
    <w:rsid w:val="007D5A13"/>
    <w:rsid w:val="007D6518"/>
    <w:rsid w:val="007D7321"/>
    <w:rsid w:val="007D7F18"/>
    <w:rsid w:val="007E164E"/>
    <w:rsid w:val="007E1958"/>
    <w:rsid w:val="007E21F6"/>
    <w:rsid w:val="007E2552"/>
    <w:rsid w:val="007E3395"/>
    <w:rsid w:val="007E468F"/>
    <w:rsid w:val="007E6978"/>
    <w:rsid w:val="007E69DF"/>
    <w:rsid w:val="007E7851"/>
    <w:rsid w:val="007F0458"/>
    <w:rsid w:val="007F0618"/>
    <w:rsid w:val="007F0762"/>
    <w:rsid w:val="007F2E43"/>
    <w:rsid w:val="007F43F3"/>
    <w:rsid w:val="007F6AED"/>
    <w:rsid w:val="007F700A"/>
    <w:rsid w:val="00800BF9"/>
    <w:rsid w:val="008051CE"/>
    <w:rsid w:val="008107C7"/>
    <w:rsid w:val="00812443"/>
    <w:rsid w:val="00817FF3"/>
    <w:rsid w:val="00820D04"/>
    <w:rsid w:val="008243AA"/>
    <w:rsid w:val="008257B5"/>
    <w:rsid w:val="00833597"/>
    <w:rsid w:val="008359B8"/>
    <w:rsid w:val="0083677C"/>
    <w:rsid w:val="00836B95"/>
    <w:rsid w:val="008435F8"/>
    <w:rsid w:val="00845817"/>
    <w:rsid w:val="008464CE"/>
    <w:rsid w:val="00847D60"/>
    <w:rsid w:val="00851285"/>
    <w:rsid w:val="00851339"/>
    <w:rsid w:val="00851B0A"/>
    <w:rsid w:val="00853EBB"/>
    <w:rsid w:val="00854098"/>
    <w:rsid w:val="00854CF8"/>
    <w:rsid w:val="0085588C"/>
    <w:rsid w:val="00865FCF"/>
    <w:rsid w:val="00866DAA"/>
    <w:rsid w:val="00874D18"/>
    <w:rsid w:val="00875B68"/>
    <w:rsid w:val="00876266"/>
    <w:rsid w:val="00884D25"/>
    <w:rsid w:val="00887409"/>
    <w:rsid w:val="008903FC"/>
    <w:rsid w:val="008907A7"/>
    <w:rsid w:val="00894E74"/>
    <w:rsid w:val="00896C4E"/>
    <w:rsid w:val="008A05F6"/>
    <w:rsid w:val="008A16EF"/>
    <w:rsid w:val="008A1873"/>
    <w:rsid w:val="008A1D42"/>
    <w:rsid w:val="008A4917"/>
    <w:rsid w:val="008A5A8A"/>
    <w:rsid w:val="008B0CF2"/>
    <w:rsid w:val="008B3237"/>
    <w:rsid w:val="008B675B"/>
    <w:rsid w:val="008B741C"/>
    <w:rsid w:val="008C0740"/>
    <w:rsid w:val="008C09AA"/>
    <w:rsid w:val="008C0D8A"/>
    <w:rsid w:val="008C2262"/>
    <w:rsid w:val="008C2FC6"/>
    <w:rsid w:val="008C3EFB"/>
    <w:rsid w:val="008C460C"/>
    <w:rsid w:val="008C4990"/>
    <w:rsid w:val="008C6EBC"/>
    <w:rsid w:val="008D1B17"/>
    <w:rsid w:val="008D513D"/>
    <w:rsid w:val="008D7107"/>
    <w:rsid w:val="008E061C"/>
    <w:rsid w:val="008E0E42"/>
    <w:rsid w:val="008E548A"/>
    <w:rsid w:val="008E5759"/>
    <w:rsid w:val="008E707A"/>
    <w:rsid w:val="008F0A29"/>
    <w:rsid w:val="008F0BA9"/>
    <w:rsid w:val="008F170B"/>
    <w:rsid w:val="008F266D"/>
    <w:rsid w:val="008F6051"/>
    <w:rsid w:val="008F6607"/>
    <w:rsid w:val="00900479"/>
    <w:rsid w:val="009032E5"/>
    <w:rsid w:val="00906881"/>
    <w:rsid w:val="00906E05"/>
    <w:rsid w:val="009076FC"/>
    <w:rsid w:val="0090770A"/>
    <w:rsid w:val="00912BD8"/>
    <w:rsid w:val="0091366B"/>
    <w:rsid w:val="009136D8"/>
    <w:rsid w:val="009226AA"/>
    <w:rsid w:val="0092702A"/>
    <w:rsid w:val="0092709E"/>
    <w:rsid w:val="009308DB"/>
    <w:rsid w:val="00932F61"/>
    <w:rsid w:val="00932FAE"/>
    <w:rsid w:val="00934225"/>
    <w:rsid w:val="00935860"/>
    <w:rsid w:val="009402B6"/>
    <w:rsid w:val="00941A29"/>
    <w:rsid w:val="00944ABD"/>
    <w:rsid w:val="00945A21"/>
    <w:rsid w:val="00945D8E"/>
    <w:rsid w:val="00950C6C"/>
    <w:rsid w:val="00950E2E"/>
    <w:rsid w:val="00951E0B"/>
    <w:rsid w:val="00951E79"/>
    <w:rsid w:val="009530B1"/>
    <w:rsid w:val="00954DDB"/>
    <w:rsid w:val="00955B08"/>
    <w:rsid w:val="00957029"/>
    <w:rsid w:val="009622DC"/>
    <w:rsid w:val="0096237D"/>
    <w:rsid w:val="009658EF"/>
    <w:rsid w:val="00972C41"/>
    <w:rsid w:val="0097521E"/>
    <w:rsid w:val="0097642E"/>
    <w:rsid w:val="00976DC4"/>
    <w:rsid w:val="009800C6"/>
    <w:rsid w:val="00980258"/>
    <w:rsid w:val="009806CE"/>
    <w:rsid w:val="00984340"/>
    <w:rsid w:val="00984380"/>
    <w:rsid w:val="00985C5F"/>
    <w:rsid w:val="00992025"/>
    <w:rsid w:val="00992B55"/>
    <w:rsid w:val="00994B6D"/>
    <w:rsid w:val="00996122"/>
    <w:rsid w:val="009A0661"/>
    <w:rsid w:val="009A2041"/>
    <w:rsid w:val="009A3427"/>
    <w:rsid w:val="009B186D"/>
    <w:rsid w:val="009B188D"/>
    <w:rsid w:val="009B1DA5"/>
    <w:rsid w:val="009B2917"/>
    <w:rsid w:val="009B29CB"/>
    <w:rsid w:val="009B3B27"/>
    <w:rsid w:val="009B6A57"/>
    <w:rsid w:val="009B79A1"/>
    <w:rsid w:val="009B7CAB"/>
    <w:rsid w:val="009C0BA2"/>
    <w:rsid w:val="009C193B"/>
    <w:rsid w:val="009C1CCB"/>
    <w:rsid w:val="009C22F8"/>
    <w:rsid w:val="009C34F0"/>
    <w:rsid w:val="009C3C4E"/>
    <w:rsid w:val="009C78DC"/>
    <w:rsid w:val="009D3B26"/>
    <w:rsid w:val="009D5A85"/>
    <w:rsid w:val="009D6F68"/>
    <w:rsid w:val="009D6FF0"/>
    <w:rsid w:val="009D7620"/>
    <w:rsid w:val="009E322D"/>
    <w:rsid w:val="009E3CC5"/>
    <w:rsid w:val="009F33FF"/>
    <w:rsid w:val="00A003C0"/>
    <w:rsid w:val="00A00ECE"/>
    <w:rsid w:val="00A025D7"/>
    <w:rsid w:val="00A03AE3"/>
    <w:rsid w:val="00A03C33"/>
    <w:rsid w:val="00A04D08"/>
    <w:rsid w:val="00A06DC3"/>
    <w:rsid w:val="00A1097C"/>
    <w:rsid w:val="00A114A1"/>
    <w:rsid w:val="00A132C1"/>
    <w:rsid w:val="00A15C27"/>
    <w:rsid w:val="00A17194"/>
    <w:rsid w:val="00A17946"/>
    <w:rsid w:val="00A22656"/>
    <w:rsid w:val="00A23477"/>
    <w:rsid w:val="00A24212"/>
    <w:rsid w:val="00A2727C"/>
    <w:rsid w:val="00A3178D"/>
    <w:rsid w:val="00A3465D"/>
    <w:rsid w:val="00A3748A"/>
    <w:rsid w:val="00A41921"/>
    <w:rsid w:val="00A450E1"/>
    <w:rsid w:val="00A45444"/>
    <w:rsid w:val="00A45453"/>
    <w:rsid w:val="00A46387"/>
    <w:rsid w:val="00A47F43"/>
    <w:rsid w:val="00A504D5"/>
    <w:rsid w:val="00A51205"/>
    <w:rsid w:val="00A5378F"/>
    <w:rsid w:val="00A53B22"/>
    <w:rsid w:val="00A55879"/>
    <w:rsid w:val="00A5627C"/>
    <w:rsid w:val="00A6038B"/>
    <w:rsid w:val="00A62854"/>
    <w:rsid w:val="00A62F26"/>
    <w:rsid w:val="00A63C77"/>
    <w:rsid w:val="00A65305"/>
    <w:rsid w:val="00A7077D"/>
    <w:rsid w:val="00A7247E"/>
    <w:rsid w:val="00A73DFA"/>
    <w:rsid w:val="00A774BD"/>
    <w:rsid w:val="00A8082E"/>
    <w:rsid w:val="00A829EE"/>
    <w:rsid w:val="00A82D39"/>
    <w:rsid w:val="00A90053"/>
    <w:rsid w:val="00A9092B"/>
    <w:rsid w:val="00A912AF"/>
    <w:rsid w:val="00A97A97"/>
    <w:rsid w:val="00AA1D1A"/>
    <w:rsid w:val="00AA233F"/>
    <w:rsid w:val="00AA2E9B"/>
    <w:rsid w:val="00AA401E"/>
    <w:rsid w:val="00AA40F3"/>
    <w:rsid w:val="00AA4DF4"/>
    <w:rsid w:val="00AA5462"/>
    <w:rsid w:val="00AA5DE4"/>
    <w:rsid w:val="00AA6E23"/>
    <w:rsid w:val="00AB34AD"/>
    <w:rsid w:val="00AB38BF"/>
    <w:rsid w:val="00AB5415"/>
    <w:rsid w:val="00AB57AF"/>
    <w:rsid w:val="00AB69A3"/>
    <w:rsid w:val="00AB75A1"/>
    <w:rsid w:val="00AC06EC"/>
    <w:rsid w:val="00AC1D68"/>
    <w:rsid w:val="00AC3748"/>
    <w:rsid w:val="00AD0C72"/>
    <w:rsid w:val="00AD4D50"/>
    <w:rsid w:val="00AD7500"/>
    <w:rsid w:val="00AE2DFD"/>
    <w:rsid w:val="00AE3289"/>
    <w:rsid w:val="00AE4F1D"/>
    <w:rsid w:val="00AE559E"/>
    <w:rsid w:val="00AE6CE9"/>
    <w:rsid w:val="00AF0461"/>
    <w:rsid w:val="00AF2FF4"/>
    <w:rsid w:val="00AF5BFC"/>
    <w:rsid w:val="00AF7CDB"/>
    <w:rsid w:val="00AF7E6E"/>
    <w:rsid w:val="00B02137"/>
    <w:rsid w:val="00B02F86"/>
    <w:rsid w:val="00B0531D"/>
    <w:rsid w:val="00B06AFD"/>
    <w:rsid w:val="00B120F1"/>
    <w:rsid w:val="00B133A7"/>
    <w:rsid w:val="00B20355"/>
    <w:rsid w:val="00B22371"/>
    <w:rsid w:val="00B237EC"/>
    <w:rsid w:val="00B23F0D"/>
    <w:rsid w:val="00B26296"/>
    <w:rsid w:val="00B34DB5"/>
    <w:rsid w:val="00B361AB"/>
    <w:rsid w:val="00B36C8B"/>
    <w:rsid w:val="00B3733D"/>
    <w:rsid w:val="00B40EE2"/>
    <w:rsid w:val="00B41C22"/>
    <w:rsid w:val="00B420F9"/>
    <w:rsid w:val="00B42862"/>
    <w:rsid w:val="00B43F77"/>
    <w:rsid w:val="00B44248"/>
    <w:rsid w:val="00B45572"/>
    <w:rsid w:val="00B520CF"/>
    <w:rsid w:val="00B56A36"/>
    <w:rsid w:val="00B60477"/>
    <w:rsid w:val="00B605D7"/>
    <w:rsid w:val="00B62E43"/>
    <w:rsid w:val="00B64286"/>
    <w:rsid w:val="00B65C00"/>
    <w:rsid w:val="00B66525"/>
    <w:rsid w:val="00B67FEE"/>
    <w:rsid w:val="00B71A19"/>
    <w:rsid w:val="00B71F47"/>
    <w:rsid w:val="00B7263B"/>
    <w:rsid w:val="00B72815"/>
    <w:rsid w:val="00B72EB6"/>
    <w:rsid w:val="00B73A4E"/>
    <w:rsid w:val="00B73E35"/>
    <w:rsid w:val="00B74B35"/>
    <w:rsid w:val="00B7527D"/>
    <w:rsid w:val="00B77BF4"/>
    <w:rsid w:val="00B80830"/>
    <w:rsid w:val="00B81BE7"/>
    <w:rsid w:val="00B81E5B"/>
    <w:rsid w:val="00B84501"/>
    <w:rsid w:val="00B87966"/>
    <w:rsid w:val="00B9505E"/>
    <w:rsid w:val="00B97B3E"/>
    <w:rsid w:val="00BA21D1"/>
    <w:rsid w:val="00BA334C"/>
    <w:rsid w:val="00BB049A"/>
    <w:rsid w:val="00BB054D"/>
    <w:rsid w:val="00BB0FE8"/>
    <w:rsid w:val="00BB132D"/>
    <w:rsid w:val="00BB1F0C"/>
    <w:rsid w:val="00BB42A7"/>
    <w:rsid w:val="00BB700D"/>
    <w:rsid w:val="00BB7C94"/>
    <w:rsid w:val="00BC1D97"/>
    <w:rsid w:val="00BC22F2"/>
    <w:rsid w:val="00BC2484"/>
    <w:rsid w:val="00BC2642"/>
    <w:rsid w:val="00BC3BA3"/>
    <w:rsid w:val="00BC4FBF"/>
    <w:rsid w:val="00BC5449"/>
    <w:rsid w:val="00BD029A"/>
    <w:rsid w:val="00BD1187"/>
    <w:rsid w:val="00BD28A3"/>
    <w:rsid w:val="00BD6249"/>
    <w:rsid w:val="00BD7BF4"/>
    <w:rsid w:val="00BE1DC0"/>
    <w:rsid w:val="00BE2CD7"/>
    <w:rsid w:val="00BE33C9"/>
    <w:rsid w:val="00BE43CF"/>
    <w:rsid w:val="00BE448B"/>
    <w:rsid w:val="00BE4CAB"/>
    <w:rsid w:val="00BF0BEF"/>
    <w:rsid w:val="00BF0F06"/>
    <w:rsid w:val="00BF11B8"/>
    <w:rsid w:val="00BF219F"/>
    <w:rsid w:val="00BF41D1"/>
    <w:rsid w:val="00BF43AA"/>
    <w:rsid w:val="00BF4B2A"/>
    <w:rsid w:val="00BF7C86"/>
    <w:rsid w:val="00C00050"/>
    <w:rsid w:val="00C002A7"/>
    <w:rsid w:val="00C00688"/>
    <w:rsid w:val="00C022BD"/>
    <w:rsid w:val="00C071E0"/>
    <w:rsid w:val="00C07C7A"/>
    <w:rsid w:val="00C10CD6"/>
    <w:rsid w:val="00C1377B"/>
    <w:rsid w:val="00C14B76"/>
    <w:rsid w:val="00C166BD"/>
    <w:rsid w:val="00C16F0B"/>
    <w:rsid w:val="00C209BC"/>
    <w:rsid w:val="00C23D7A"/>
    <w:rsid w:val="00C23FB1"/>
    <w:rsid w:val="00C270D7"/>
    <w:rsid w:val="00C316B2"/>
    <w:rsid w:val="00C317C8"/>
    <w:rsid w:val="00C33AAA"/>
    <w:rsid w:val="00C35209"/>
    <w:rsid w:val="00C35A59"/>
    <w:rsid w:val="00C41583"/>
    <w:rsid w:val="00C42034"/>
    <w:rsid w:val="00C42319"/>
    <w:rsid w:val="00C50270"/>
    <w:rsid w:val="00C51788"/>
    <w:rsid w:val="00C51809"/>
    <w:rsid w:val="00C519FE"/>
    <w:rsid w:val="00C525EC"/>
    <w:rsid w:val="00C52EF2"/>
    <w:rsid w:val="00C52FE0"/>
    <w:rsid w:val="00C57EA3"/>
    <w:rsid w:val="00C60533"/>
    <w:rsid w:val="00C6183A"/>
    <w:rsid w:val="00C72ACC"/>
    <w:rsid w:val="00C7343D"/>
    <w:rsid w:val="00C73C2C"/>
    <w:rsid w:val="00C7587D"/>
    <w:rsid w:val="00C75DF0"/>
    <w:rsid w:val="00C76268"/>
    <w:rsid w:val="00C772BC"/>
    <w:rsid w:val="00C80FA1"/>
    <w:rsid w:val="00C8122D"/>
    <w:rsid w:val="00C855B4"/>
    <w:rsid w:val="00C90010"/>
    <w:rsid w:val="00C90A4F"/>
    <w:rsid w:val="00C90CD4"/>
    <w:rsid w:val="00C920BD"/>
    <w:rsid w:val="00C92851"/>
    <w:rsid w:val="00C928BB"/>
    <w:rsid w:val="00C92935"/>
    <w:rsid w:val="00C93A8B"/>
    <w:rsid w:val="00C94DAE"/>
    <w:rsid w:val="00CA0FA6"/>
    <w:rsid w:val="00CA2328"/>
    <w:rsid w:val="00CA2B8A"/>
    <w:rsid w:val="00CA6858"/>
    <w:rsid w:val="00CA7FE0"/>
    <w:rsid w:val="00CB02E3"/>
    <w:rsid w:val="00CB34C3"/>
    <w:rsid w:val="00CB5875"/>
    <w:rsid w:val="00CC0C6D"/>
    <w:rsid w:val="00CC222D"/>
    <w:rsid w:val="00CC5452"/>
    <w:rsid w:val="00CC5D97"/>
    <w:rsid w:val="00CC7184"/>
    <w:rsid w:val="00CD14E6"/>
    <w:rsid w:val="00CD25D0"/>
    <w:rsid w:val="00CD5C71"/>
    <w:rsid w:val="00CE1167"/>
    <w:rsid w:val="00CE160B"/>
    <w:rsid w:val="00CE23CD"/>
    <w:rsid w:val="00CF1D9A"/>
    <w:rsid w:val="00CF394C"/>
    <w:rsid w:val="00CF409A"/>
    <w:rsid w:val="00CF5912"/>
    <w:rsid w:val="00CF7D02"/>
    <w:rsid w:val="00D0128B"/>
    <w:rsid w:val="00D012DE"/>
    <w:rsid w:val="00D01CB1"/>
    <w:rsid w:val="00D02D01"/>
    <w:rsid w:val="00D041DB"/>
    <w:rsid w:val="00D104D7"/>
    <w:rsid w:val="00D13CC2"/>
    <w:rsid w:val="00D157EF"/>
    <w:rsid w:val="00D165C9"/>
    <w:rsid w:val="00D16A08"/>
    <w:rsid w:val="00D17C10"/>
    <w:rsid w:val="00D20248"/>
    <w:rsid w:val="00D20B8F"/>
    <w:rsid w:val="00D21678"/>
    <w:rsid w:val="00D21FB2"/>
    <w:rsid w:val="00D24240"/>
    <w:rsid w:val="00D3239F"/>
    <w:rsid w:val="00D36915"/>
    <w:rsid w:val="00D379AC"/>
    <w:rsid w:val="00D37CDD"/>
    <w:rsid w:val="00D42547"/>
    <w:rsid w:val="00D43DD2"/>
    <w:rsid w:val="00D44C1B"/>
    <w:rsid w:val="00D45811"/>
    <w:rsid w:val="00D47546"/>
    <w:rsid w:val="00D5004C"/>
    <w:rsid w:val="00D52E0D"/>
    <w:rsid w:val="00D540FD"/>
    <w:rsid w:val="00D55415"/>
    <w:rsid w:val="00D55F9B"/>
    <w:rsid w:val="00D5715F"/>
    <w:rsid w:val="00D604C9"/>
    <w:rsid w:val="00D64876"/>
    <w:rsid w:val="00D67552"/>
    <w:rsid w:val="00D74D07"/>
    <w:rsid w:val="00D756A3"/>
    <w:rsid w:val="00D77261"/>
    <w:rsid w:val="00D779A2"/>
    <w:rsid w:val="00D77A9E"/>
    <w:rsid w:val="00D77C38"/>
    <w:rsid w:val="00D80051"/>
    <w:rsid w:val="00D8313A"/>
    <w:rsid w:val="00D83393"/>
    <w:rsid w:val="00D8342D"/>
    <w:rsid w:val="00D83D55"/>
    <w:rsid w:val="00D843F2"/>
    <w:rsid w:val="00D87599"/>
    <w:rsid w:val="00D90788"/>
    <w:rsid w:val="00D91CBA"/>
    <w:rsid w:val="00D91E92"/>
    <w:rsid w:val="00D94488"/>
    <w:rsid w:val="00D95D02"/>
    <w:rsid w:val="00D97EAD"/>
    <w:rsid w:val="00DA0EDB"/>
    <w:rsid w:val="00DA1F53"/>
    <w:rsid w:val="00DA26F8"/>
    <w:rsid w:val="00DA2EE3"/>
    <w:rsid w:val="00DA4C62"/>
    <w:rsid w:val="00DA565F"/>
    <w:rsid w:val="00DA578F"/>
    <w:rsid w:val="00DA5903"/>
    <w:rsid w:val="00DA69DF"/>
    <w:rsid w:val="00DB1156"/>
    <w:rsid w:val="00DB2622"/>
    <w:rsid w:val="00DB34BC"/>
    <w:rsid w:val="00DB48D8"/>
    <w:rsid w:val="00DB4D25"/>
    <w:rsid w:val="00DB5CC1"/>
    <w:rsid w:val="00DB6B7E"/>
    <w:rsid w:val="00DB7DB6"/>
    <w:rsid w:val="00DC0BEB"/>
    <w:rsid w:val="00DC39D7"/>
    <w:rsid w:val="00DC5C36"/>
    <w:rsid w:val="00DC6EAE"/>
    <w:rsid w:val="00DC7EF5"/>
    <w:rsid w:val="00DD1CB8"/>
    <w:rsid w:val="00DD4266"/>
    <w:rsid w:val="00DD6D52"/>
    <w:rsid w:val="00DE1055"/>
    <w:rsid w:val="00DE39D1"/>
    <w:rsid w:val="00DE3ED2"/>
    <w:rsid w:val="00DE413C"/>
    <w:rsid w:val="00DF1321"/>
    <w:rsid w:val="00DF1912"/>
    <w:rsid w:val="00DF2B54"/>
    <w:rsid w:val="00DF336C"/>
    <w:rsid w:val="00DF3397"/>
    <w:rsid w:val="00DF595D"/>
    <w:rsid w:val="00DF65EA"/>
    <w:rsid w:val="00DF6F0A"/>
    <w:rsid w:val="00DF7496"/>
    <w:rsid w:val="00E0319B"/>
    <w:rsid w:val="00E0357B"/>
    <w:rsid w:val="00E063D1"/>
    <w:rsid w:val="00E12AE5"/>
    <w:rsid w:val="00E12C50"/>
    <w:rsid w:val="00E16149"/>
    <w:rsid w:val="00E20558"/>
    <w:rsid w:val="00E22BAD"/>
    <w:rsid w:val="00E23065"/>
    <w:rsid w:val="00E238C7"/>
    <w:rsid w:val="00E24418"/>
    <w:rsid w:val="00E252DB"/>
    <w:rsid w:val="00E316E2"/>
    <w:rsid w:val="00E3200B"/>
    <w:rsid w:val="00E32DF3"/>
    <w:rsid w:val="00E33F4D"/>
    <w:rsid w:val="00E36F8D"/>
    <w:rsid w:val="00E44E96"/>
    <w:rsid w:val="00E452DF"/>
    <w:rsid w:val="00E46DD6"/>
    <w:rsid w:val="00E502E4"/>
    <w:rsid w:val="00E52079"/>
    <w:rsid w:val="00E53560"/>
    <w:rsid w:val="00E53821"/>
    <w:rsid w:val="00E547B6"/>
    <w:rsid w:val="00E54E69"/>
    <w:rsid w:val="00E56C24"/>
    <w:rsid w:val="00E6046E"/>
    <w:rsid w:val="00E61E5F"/>
    <w:rsid w:val="00E63A4D"/>
    <w:rsid w:val="00E6500E"/>
    <w:rsid w:val="00E65E2B"/>
    <w:rsid w:val="00E661EB"/>
    <w:rsid w:val="00E71977"/>
    <w:rsid w:val="00E729D7"/>
    <w:rsid w:val="00E729E8"/>
    <w:rsid w:val="00E80AD6"/>
    <w:rsid w:val="00E828AB"/>
    <w:rsid w:val="00E83064"/>
    <w:rsid w:val="00E837F5"/>
    <w:rsid w:val="00E85D5F"/>
    <w:rsid w:val="00E85F33"/>
    <w:rsid w:val="00E904BB"/>
    <w:rsid w:val="00E90DB8"/>
    <w:rsid w:val="00E90FC2"/>
    <w:rsid w:val="00E93871"/>
    <w:rsid w:val="00E96384"/>
    <w:rsid w:val="00EA231C"/>
    <w:rsid w:val="00EA2625"/>
    <w:rsid w:val="00EA2AB8"/>
    <w:rsid w:val="00EA346C"/>
    <w:rsid w:val="00EA6BE3"/>
    <w:rsid w:val="00EA779E"/>
    <w:rsid w:val="00EB00A2"/>
    <w:rsid w:val="00EB039F"/>
    <w:rsid w:val="00EB2614"/>
    <w:rsid w:val="00EB2871"/>
    <w:rsid w:val="00EB3BC7"/>
    <w:rsid w:val="00EB6342"/>
    <w:rsid w:val="00EB738F"/>
    <w:rsid w:val="00EB7888"/>
    <w:rsid w:val="00EB7E73"/>
    <w:rsid w:val="00EC2D7E"/>
    <w:rsid w:val="00EC7143"/>
    <w:rsid w:val="00ED2D12"/>
    <w:rsid w:val="00ED39AD"/>
    <w:rsid w:val="00ED5DE2"/>
    <w:rsid w:val="00ED7234"/>
    <w:rsid w:val="00ED7B27"/>
    <w:rsid w:val="00ED7FCE"/>
    <w:rsid w:val="00EE3942"/>
    <w:rsid w:val="00EE3D65"/>
    <w:rsid w:val="00EE4E1E"/>
    <w:rsid w:val="00EF10B4"/>
    <w:rsid w:val="00EF4BBB"/>
    <w:rsid w:val="00EF52B7"/>
    <w:rsid w:val="00EF5352"/>
    <w:rsid w:val="00EF71EE"/>
    <w:rsid w:val="00F0133D"/>
    <w:rsid w:val="00F0189A"/>
    <w:rsid w:val="00F045E8"/>
    <w:rsid w:val="00F04ADF"/>
    <w:rsid w:val="00F04E2F"/>
    <w:rsid w:val="00F05B34"/>
    <w:rsid w:val="00F07658"/>
    <w:rsid w:val="00F11065"/>
    <w:rsid w:val="00F1147B"/>
    <w:rsid w:val="00F11F72"/>
    <w:rsid w:val="00F12410"/>
    <w:rsid w:val="00F15CE1"/>
    <w:rsid w:val="00F1747D"/>
    <w:rsid w:val="00F17CA7"/>
    <w:rsid w:val="00F23D67"/>
    <w:rsid w:val="00F24A73"/>
    <w:rsid w:val="00F2690C"/>
    <w:rsid w:val="00F2735D"/>
    <w:rsid w:val="00F2775F"/>
    <w:rsid w:val="00F30DEA"/>
    <w:rsid w:val="00F329E9"/>
    <w:rsid w:val="00F33A7E"/>
    <w:rsid w:val="00F34C5F"/>
    <w:rsid w:val="00F359E6"/>
    <w:rsid w:val="00F43D49"/>
    <w:rsid w:val="00F44164"/>
    <w:rsid w:val="00F4622D"/>
    <w:rsid w:val="00F513B6"/>
    <w:rsid w:val="00F51E65"/>
    <w:rsid w:val="00F526B8"/>
    <w:rsid w:val="00F52E3E"/>
    <w:rsid w:val="00F53CD4"/>
    <w:rsid w:val="00F5717D"/>
    <w:rsid w:val="00F616AA"/>
    <w:rsid w:val="00F66967"/>
    <w:rsid w:val="00F7165B"/>
    <w:rsid w:val="00F72411"/>
    <w:rsid w:val="00F73B42"/>
    <w:rsid w:val="00F746C5"/>
    <w:rsid w:val="00F7676B"/>
    <w:rsid w:val="00F76D1E"/>
    <w:rsid w:val="00F77066"/>
    <w:rsid w:val="00F77CC8"/>
    <w:rsid w:val="00F804CC"/>
    <w:rsid w:val="00F82789"/>
    <w:rsid w:val="00F82E7D"/>
    <w:rsid w:val="00F82ED2"/>
    <w:rsid w:val="00F83B16"/>
    <w:rsid w:val="00F85AAB"/>
    <w:rsid w:val="00F8695B"/>
    <w:rsid w:val="00F91CFE"/>
    <w:rsid w:val="00F937E6"/>
    <w:rsid w:val="00F9502F"/>
    <w:rsid w:val="00F95FB6"/>
    <w:rsid w:val="00F975D7"/>
    <w:rsid w:val="00FA178D"/>
    <w:rsid w:val="00FA258A"/>
    <w:rsid w:val="00FA4F83"/>
    <w:rsid w:val="00FB1627"/>
    <w:rsid w:val="00FB1FA5"/>
    <w:rsid w:val="00FB30B2"/>
    <w:rsid w:val="00FB355A"/>
    <w:rsid w:val="00FB5895"/>
    <w:rsid w:val="00FB5C7A"/>
    <w:rsid w:val="00FB5FEF"/>
    <w:rsid w:val="00FB7F08"/>
    <w:rsid w:val="00FC1DF9"/>
    <w:rsid w:val="00FC4C80"/>
    <w:rsid w:val="00FC504A"/>
    <w:rsid w:val="00FC549E"/>
    <w:rsid w:val="00FC5570"/>
    <w:rsid w:val="00FD1F24"/>
    <w:rsid w:val="00FD262C"/>
    <w:rsid w:val="00FD3CE4"/>
    <w:rsid w:val="00FD4BC6"/>
    <w:rsid w:val="00FD6992"/>
    <w:rsid w:val="00FE0949"/>
    <w:rsid w:val="00FE1156"/>
    <w:rsid w:val="00FE3DED"/>
    <w:rsid w:val="00FE410F"/>
    <w:rsid w:val="00FE5322"/>
    <w:rsid w:val="00FE5C65"/>
    <w:rsid w:val="00FE7E0E"/>
    <w:rsid w:val="00FF05B8"/>
    <w:rsid w:val="00FF20E8"/>
    <w:rsid w:val="00FF4429"/>
    <w:rsid w:val="00FF693D"/>
    <w:rsid w:val="00FF77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71756A4-C52A-4CFC-8290-6F2AC1EBC2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261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0E7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54C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4C3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5E0EAE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4</TotalTime>
  <Pages>1</Pages>
  <Words>412</Words>
  <Characters>235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UL</Company>
  <LinksUpToDate>false</LinksUpToDate>
  <CharactersWithSpaces>27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wm03</dc:creator>
  <cp:lastModifiedBy>Rani Salman</cp:lastModifiedBy>
  <cp:revision>23</cp:revision>
  <cp:lastPrinted>2020-04-18T10:27:00Z</cp:lastPrinted>
  <dcterms:created xsi:type="dcterms:W3CDTF">2022-04-05T19:39:00Z</dcterms:created>
  <dcterms:modified xsi:type="dcterms:W3CDTF">2022-04-10T11:19:00Z</dcterms:modified>
</cp:coreProperties>
</file>